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A067D" w14:textId="77777777" w:rsidR="00DF39D6" w:rsidRDefault="00DF39D6" w:rsidP="002150BA">
      <w:pPr>
        <w:pStyle w:val="Title"/>
        <w:jc w:val="center"/>
        <w:rPr>
          <w:b/>
          <w:bCs/>
        </w:rPr>
      </w:pPr>
    </w:p>
    <w:p w14:paraId="70FF6853" w14:textId="77777777" w:rsidR="00DF39D6" w:rsidRDefault="00DF39D6" w:rsidP="002150BA">
      <w:pPr>
        <w:pStyle w:val="Title"/>
        <w:jc w:val="center"/>
        <w:rPr>
          <w:b/>
          <w:bCs/>
        </w:rPr>
      </w:pPr>
    </w:p>
    <w:p w14:paraId="1A1DAEAC" w14:textId="77777777" w:rsidR="00DF39D6" w:rsidRDefault="00DF39D6" w:rsidP="002150BA">
      <w:pPr>
        <w:pStyle w:val="Title"/>
        <w:jc w:val="center"/>
        <w:rPr>
          <w:b/>
          <w:bCs/>
        </w:rPr>
      </w:pPr>
    </w:p>
    <w:p w14:paraId="6E57BA55" w14:textId="77777777" w:rsidR="00DF39D6" w:rsidRDefault="00DF39D6" w:rsidP="002150BA">
      <w:pPr>
        <w:pStyle w:val="Title"/>
        <w:jc w:val="center"/>
        <w:rPr>
          <w:b/>
          <w:bCs/>
        </w:rPr>
      </w:pPr>
    </w:p>
    <w:p w14:paraId="13FEA4EB" w14:textId="77777777" w:rsidR="00DF39D6" w:rsidRDefault="00DF39D6" w:rsidP="002150BA">
      <w:pPr>
        <w:pStyle w:val="Title"/>
        <w:jc w:val="center"/>
        <w:rPr>
          <w:b/>
          <w:bCs/>
        </w:rPr>
      </w:pPr>
    </w:p>
    <w:p w14:paraId="29E07F24" w14:textId="77777777" w:rsidR="00DF39D6" w:rsidRDefault="00DF39D6" w:rsidP="002150BA">
      <w:pPr>
        <w:pStyle w:val="Title"/>
        <w:jc w:val="center"/>
        <w:rPr>
          <w:b/>
          <w:bCs/>
        </w:rPr>
      </w:pPr>
    </w:p>
    <w:p w14:paraId="72BBE999" w14:textId="2B099687" w:rsidR="00DF39D6" w:rsidRDefault="00E74EAC" w:rsidP="002150BA">
      <w:pPr>
        <w:pStyle w:val="Title"/>
        <w:jc w:val="center"/>
        <w:rPr>
          <w:b/>
          <w:bCs/>
        </w:rPr>
      </w:pPr>
      <w:r>
        <w:rPr>
          <w:b/>
          <w:bCs/>
        </w:rPr>
        <w:t xml:space="preserve">Unmanned Ground </w:t>
      </w:r>
    </w:p>
    <w:p w14:paraId="58C8D24A" w14:textId="36944F88" w:rsidR="002150BA" w:rsidRDefault="00E74EAC" w:rsidP="002150BA">
      <w:pPr>
        <w:pStyle w:val="Title"/>
        <w:jc w:val="center"/>
        <w:rPr>
          <w:b/>
          <w:bCs/>
        </w:rPr>
      </w:pPr>
      <w:r>
        <w:rPr>
          <w:b/>
          <w:bCs/>
        </w:rPr>
        <w:t>Vehicle (UGV) kit</w:t>
      </w:r>
    </w:p>
    <w:p w14:paraId="0F365F30" w14:textId="2DFD8094" w:rsidR="00DF39D6" w:rsidRDefault="00E74EAC" w:rsidP="003C3584">
      <w:pPr>
        <w:pStyle w:val="Title"/>
        <w:jc w:val="center"/>
      </w:pPr>
      <w:r w:rsidRPr="00E74EAC">
        <w:t>User Manual</w:t>
      </w:r>
    </w:p>
    <w:p w14:paraId="713A7A1D" w14:textId="6B6BAE42" w:rsidR="00DF39D6" w:rsidRDefault="00DF39D6" w:rsidP="00DF39D6"/>
    <w:p w14:paraId="1D090068" w14:textId="0F758AE6" w:rsidR="00DF39D6" w:rsidRDefault="00DF39D6" w:rsidP="00DF39D6"/>
    <w:p w14:paraId="2B5E42C4" w14:textId="5A342F4B" w:rsidR="00DF39D6" w:rsidRDefault="00DF39D6" w:rsidP="00DF39D6"/>
    <w:p w14:paraId="1F074523" w14:textId="74F410F9" w:rsidR="00DF39D6" w:rsidRDefault="00DF39D6" w:rsidP="00DF39D6"/>
    <w:p w14:paraId="523C28AD" w14:textId="68F15760" w:rsidR="00DF39D6" w:rsidRDefault="00DF39D6" w:rsidP="00DF39D6"/>
    <w:p w14:paraId="0DB1F89C" w14:textId="7F9B4060" w:rsidR="00DF39D6" w:rsidRDefault="00DF39D6" w:rsidP="00DF39D6"/>
    <w:p w14:paraId="34815F18" w14:textId="6630E2D3" w:rsidR="00DF39D6" w:rsidRDefault="00DF39D6" w:rsidP="00DF39D6"/>
    <w:p w14:paraId="7C7A9BEE" w14:textId="06BCED27" w:rsidR="00DF39D6" w:rsidRDefault="00DF39D6" w:rsidP="00DF39D6"/>
    <w:p w14:paraId="18E2B608" w14:textId="4C6E019C" w:rsidR="00DF39D6" w:rsidRDefault="00DF39D6" w:rsidP="00DF39D6"/>
    <w:p w14:paraId="33409A0F" w14:textId="506309DD" w:rsidR="00DF39D6" w:rsidRDefault="00DF39D6" w:rsidP="00DF39D6"/>
    <w:p w14:paraId="027E4A04" w14:textId="77777777" w:rsidR="00DF39D6" w:rsidRDefault="00DF39D6" w:rsidP="00DF39D6"/>
    <w:p w14:paraId="463BD943" w14:textId="77777777" w:rsidR="00DF39D6" w:rsidRDefault="00DF39D6" w:rsidP="00DF39D6"/>
    <w:p w14:paraId="1A04A67A" w14:textId="5958D27C" w:rsidR="00DF39D6" w:rsidRPr="00DF39D6" w:rsidRDefault="00DF39D6" w:rsidP="00DF39D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8FC865" wp14:editId="663A508B">
                <wp:simplePos x="0" y="0"/>
                <wp:positionH relativeFrom="column">
                  <wp:posOffset>-19050</wp:posOffset>
                </wp:positionH>
                <wp:positionV relativeFrom="paragraph">
                  <wp:posOffset>285115</wp:posOffset>
                </wp:positionV>
                <wp:extent cx="5943600" cy="1257300"/>
                <wp:effectExtent l="0" t="0" r="19050" b="1905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257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C2C17F" id="Rectangle 49" o:spid="_x0000_s1026" style="position:absolute;margin-left:-1.5pt;margin-top:22.45pt;width:468pt;height:9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" filled="f" strokecolor="#cfcdcd [2894]" strokeweight="1pt"/>
            </w:pict>
          </mc:Fallback>
        </mc:AlternateContent>
      </w:r>
    </w:p>
    <w:p w14:paraId="2ED7EF37" w14:textId="1DBB7C51" w:rsidR="00DF39D6" w:rsidRDefault="00DF39D6" w:rsidP="00DF39D6">
      <w:pPr>
        <w:pStyle w:val="Title"/>
        <w:jc w:val="center"/>
      </w:pPr>
      <w:r>
        <w:rPr>
          <w:noProof/>
        </w:rPr>
        <w:drawing>
          <wp:inline distT="0" distB="0" distL="0" distR="0" wp14:anchorId="2C549A4E" wp14:editId="599836AF">
            <wp:extent cx="2473614" cy="1088390"/>
            <wp:effectExtent l="0" t="0" r="3175" b="0"/>
            <wp:docPr id="48" name="Picture 48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 with medium confidence"/>
                    <pic:cNvPicPr/>
                  </pic:nvPicPr>
                  <pic:blipFill rotWithShape="1">
                    <a:blip r:embed="rId8"/>
                    <a:srcRect r="50799"/>
                    <a:stretch/>
                  </pic:blipFill>
                  <pic:spPr bwMode="auto">
                    <a:xfrm>
                      <a:off x="0" y="0"/>
                      <a:ext cx="2484996" cy="1093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</w:t>
      </w:r>
      <w:r>
        <w:rPr>
          <w:noProof/>
        </w:rPr>
        <w:drawing>
          <wp:inline distT="0" distB="0" distL="0" distR="0" wp14:anchorId="3C9CEF0A" wp14:editId="6C4EBFED">
            <wp:extent cx="2151461" cy="955856"/>
            <wp:effectExtent l="0" t="0" r="1270" b="0"/>
            <wp:docPr id="10" name="Picture 10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 with medium confidence"/>
                    <pic:cNvPicPr/>
                  </pic:nvPicPr>
                  <pic:blipFill rotWithShape="1">
                    <a:blip r:embed="rId8"/>
                    <a:srcRect l="51273"/>
                    <a:stretch/>
                  </pic:blipFill>
                  <pic:spPr bwMode="auto">
                    <a:xfrm>
                      <a:off x="0" y="0"/>
                      <a:ext cx="2172787" cy="965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15382026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DB6375" w14:textId="11D92335" w:rsidR="005A570C" w:rsidRDefault="005A570C" w:rsidP="003C3584">
          <w:pPr>
            <w:pStyle w:val="TOCHeading"/>
            <w:numPr>
              <w:ilvl w:val="0"/>
              <w:numId w:val="0"/>
            </w:numPr>
            <w:jc w:val="center"/>
          </w:pPr>
          <w:r>
            <w:t>Table of Contents</w:t>
          </w:r>
        </w:p>
        <w:p w14:paraId="7FB5EBB0" w14:textId="39B8C812" w:rsidR="00E74EAC" w:rsidRDefault="005A570C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690931" w:history="1">
            <w:r w:rsidR="00E74EAC" w:rsidRPr="00BE6B1A">
              <w:rPr>
                <w:rStyle w:val="Hyperlink"/>
                <w:noProof/>
              </w:rPr>
              <w:t>1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Components and Specifications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31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011FCD15" w14:textId="5A67500F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32" w:history="1">
            <w:r w:rsidR="00E74EAC" w:rsidRPr="00BE6B1A">
              <w:rPr>
                <w:rStyle w:val="Hyperlink"/>
                <w:noProof/>
              </w:rPr>
              <w:t>1.1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Vaman (Pygmy BB4)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32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3C0B41C5" w14:textId="0330314C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33" w:history="1">
            <w:r w:rsidR="00E74EAC" w:rsidRPr="00BE6B1A">
              <w:rPr>
                <w:rStyle w:val="Hyperlink"/>
                <w:noProof/>
              </w:rPr>
              <w:t>1.2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ESP 32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33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16E703AD" w14:textId="37A8E9A0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34" w:history="1">
            <w:r w:rsidR="00E74EAC" w:rsidRPr="00BE6B1A">
              <w:rPr>
                <w:rStyle w:val="Hyperlink"/>
                <w:noProof/>
              </w:rPr>
              <w:t>1.3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Arduino Uno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34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3784D260" w14:textId="64A0304A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35" w:history="1">
            <w:r w:rsidR="00E74EAC" w:rsidRPr="00BE6B1A">
              <w:rPr>
                <w:rStyle w:val="Hyperlink"/>
                <w:noProof/>
              </w:rPr>
              <w:t>1.4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Dual-Motor Driver IC on breadboard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35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7D876E22" w14:textId="345F17D6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36" w:history="1">
            <w:r w:rsidR="00E74EAC" w:rsidRPr="00BE6B1A">
              <w:rPr>
                <w:rStyle w:val="Hyperlink"/>
                <w:noProof/>
              </w:rPr>
              <w:t>1.5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DC motors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36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4F991692" w14:textId="553A65F8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37" w:history="1">
            <w:r w:rsidR="00E74EAC" w:rsidRPr="00BE6B1A">
              <w:rPr>
                <w:rStyle w:val="Hyperlink"/>
                <w:noProof/>
              </w:rPr>
              <w:t>1.6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Ultrasonic sensor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37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3F03C192" w14:textId="79F1BD26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38" w:history="1">
            <w:r w:rsidR="00E74EAC" w:rsidRPr="00BE6B1A">
              <w:rPr>
                <w:rStyle w:val="Hyperlink"/>
                <w:noProof/>
              </w:rPr>
              <w:t>1.7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UGV frame/chassis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38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0E25D269" w14:textId="4E34DA00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39" w:history="1">
            <w:r w:rsidR="00E74EAC" w:rsidRPr="00BE6B1A">
              <w:rPr>
                <w:rStyle w:val="Hyperlink"/>
                <w:noProof/>
              </w:rPr>
              <w:t>1.8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AA batteries with holder.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39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5C05CDD9" w14:textId="477369C6" w:rsidR="00E74EAC" w:rsidRDefault="00800FB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40" w:history="1">
            <w:r w:rsidR="00E74EAC" w:rsidRPr="00BE6B1A">
              <w:rPr>
                <w:rStyle w:val="Hyperlink"/>
                <w:noProof/>
              </w:rPr>
              <w:t>2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Assembling the UGV kit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40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65B6F783" w14:textId="4EEC94A0" w:rsidR="00E74EAC" w:rsidRDefault="00800FB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41" w:history="1">
            <w:r w:rsidR="00E74EAC" w:rsidRPr="00BE6B1A">
              <w:rPr>
                <w:rStyle w:val="Hyperlink"/>
                <w:noProof/>
              </w:rPr>
              <w:t>3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Exercise Programs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41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37425C32" w14:textId="3AEC2354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42" w:history="1">
            <w:r w:rsidR="00E74EAC" w:rsidRPr="00BE6B1A">
              <w:rPr>
                <w:rStyle w:val="Hyperlink"/>
                <w:noProof/>
              </w:rPr>
              <w:t>3.1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Navigation using ESP32 and Android Phone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42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07D7AA75" w14:textId="0CAEAA93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43" w:history="1">
            <w:r w:rsidR="00E74EAC" w:rsidRPr="00BE6B1A">
              <w:rPr>
                <w:rStyle w:val="Hyperlink"/>
                <w:noProof/>
              </w:rPr>
              <w:t>3.2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Navigation using Vaman, ESP32 and Android Phone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43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77B2F822" w14:textId="48AAF148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44" w:history="1">
            <w:r w:rsidR="00E74EAC" w:rsidRPr="00BE6B1A">
              <w:rPr>
                <w:rStyle w:val="Hyperlink"/>
                <w:noProof/>
              </w:rPr>
              <w:t>3.3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Beacon tracking using ESP32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44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27E621F2" w14:textId="20F0133D" w:rsidR="00E74EAC" w:rsidRDefault="00800F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82690945" w:history="1">
            <w:r w:rsidR="00E74EAC" w:rsidRPr="00BE6B1A">
              <w:rPr>
                <w:rStyle w:val="Hyperlink"/>
                <w:noProof/>
              </w:rPr>
              <w:t>3.4.</w:t>
            </w:r>
            <w:r w:rsidR="00E74EAC">
              <w:rPr>
                <w:rFonts w:eastAsiaTheme="minorEastAsia"/>
                <w:noProof/>
                <w:lang w:eastAsia="en-IN"/>
              </w:rPr>
              <w:tab/>
            </w:r>
            <w:r w:rsidR="00E74EAC" w:rsidRPr="00BE6B1A">
              <w:rPr>
                <w:rStyle w:val="Hyperlink"/>
                <w:noProof/>
              </w:rPr>
              <w:t>Beacon tracking using Vaman and ESP32</w:t>
            </w:r>
            <w:r w:rsidR="00E74EAC">
              <w:rPr>
                <w:noProof/>
                <w:webHidden/>
              </w:rPr>
              <w:tab/>
            </w:r>
            <w:r w:rsidR="00E74EAC">
              <w:rPr>
                <w:noProof/>
                <w:webHidden/>
              </w:rPr>
              <w:fldChar w:fldCharType="begin"/>
            </w:r>
            <w:r w:rsidR="00E74EAC">
              <w:rPr>
                <w:noProof/>
                <w:webHidden/>
              </w:rPr>
              <w:instrText xml:space="preserve"> PAGEREF _Toc82690945 \h </w:instrText>
            </w:r>
            <w:r w:rsidR="00E74EAC">
              <w:rPr>
                <w:noProof/>
                <w:webHidden/>
              </w:rPr>
            </w:r>
            <w:r w:rsidR="00E74EAC">
              <w:rPr>
                <w:noProof/>
                <w:webHidden/>
              </w:rPr>
              <w:fldChar w:fldCharType="separate"/>
            </w:r>
            <w:r w:rsidR="00E74EAC">
              <w:rPr>
                <w:noProof/>
                <w:webHidden/>
              </w:rPr>
              <w:t>2</w:t>
            </w:r>
            <w:r w:rsidR="00E74EAC">
              <w:rPr>
                <w:noProof/>
                <w:webHidden/>
              </w:rPr>
              <w:fldChar w:fldCharType="end"/>
            </w:r>
          </w:hyperlink>
        </w:p>
        <w:p w14:paraId="7A8325A4" w14:textId="61AFB9FA" w:rsidR="005A570C" w:rsidRDefault="005A570C">
          <w:r>
            <w:rPr>
              <w:b/>
              <w:bCs/>
              <w:noProof/>
            </w:rPr>
            <w:fldChar w:fldCharType="end"/>
          </w:r>
        </w:p>
      </w:sdtContent>
    </w:sdt>
    <w:p w14:paraId="7637C454" w14:textId="77777777" w:rsidR="00965276" w:rsidRDefault="00965276" w:rsidP="005A570C">
      <w:r>
        <w:br/>
      </w:r>
    </w:p>
    <w:p w14:paraId="7612CA98" w14:textId="77777777" w:rsidR="00965276" w:rsidRDefault="0096527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0AA1ADA" w14:textId="4E24860D" w:rsidR="002150BA" w:rsidRDefault="005A570C" w:rsidP="00E74EAC">
      <w:pPr>
        <w:pStyle w:val="Heading1"/>
      </w:pPr>
      <w:bookmarkStart w:id="0" w:name="_Toc82690931"/>
      <w:r w:rsidRPr="005A570C">
        <w:lastRenderedPageBreak/>
        <w:t>Component</w:t>
      </w:r>
      <w:r w:rsidRPr="00E74EAC">
        <w:t>s and Specifications</w:t>
      </w:r>
      <w:bookmarkEnd w:id="0"/>
    </w:p>
    <w:p w14:paraId="29CDE776" w14:textId="6ED75868" w:rsidR="005A570C" w:rsidRDefault="005A570C" w:rsidP="00E74EAC">
      <w:pPr>
        <w:pStyle w:val="Heading2"/>
      </w:pPr>
      <w:bookmarkStart w:id="1" w:name="_Toc82690932"/>
      <w:r>
        <w:t>Vama</w:t>
      </w:r>
      <w:r w:rsidRPr="00E74EAC">
        <w:t>n (Pygmy</w:t>
      </w:r>
      <w:r w:rsidRPr="005A570C">
        <w:t xml:space="preserve"> BB4</w:t>
      </w:r>
      <w:r>
        <w:t>)</w:t>
      </w:r>
      <w:bookmarkEnd w:id="1"/>
    </w:p>
    <w:p w14:paraId="74386AF3" w14:textId="7DA277D8" w:rsidR="00E74EAC" w:rsidRPr="00E74EAC" w:rsidRDefault="00E74EAC" w:rsidP="00077910">
      <w:pPr>
        <w:jc w:val="center"/>
      </w:pPr>
      <w:r>
        <w:rPr>
          <w:noProof/>
        </w:rPr>
        <w:drawing>
          <wp:inline distT="0" distB="0" distL="0" distR="0" wp14:anchorId="063F2D63" wp14:editId="307BB0DF">
            <wp:extent cx="4541520" cy="4356861"/>
            <wp:effectExtent l="0" t="0" r="0" b="5715"/>
            <wp:docPr id="9" name="Picture 9" descr="pygmybb4_features_qh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ygmybb4_features_qh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535" cy="4361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77"/>
        <w:gridCol w:w="3088"/>
        <w:gridCol w:w="5310"/>
      </w:tblGrid>
      <w:tr w:rsidR="00E74EAC" w:rsidRPr="00384747" w14:paraId="5E7739F9" w14:textId="77777777" w:rsidTr="001D0285">
        <w:trPr>
          <w:trHeight w:val="318"/>
        </w:trPr>
        <w:tc>
          <w:tcPr>
            <w:tcW w:w="9375" w:type="dxa"/>
            <w:gridSpan w:val="3"/>
            <w:shd w:val="clear" w:color="auto" w:fill="auto"/>
            <w:noWrap/>
            <w:vAlign w:val="center"/>
            <w:hideMark/>
          </w:tcPr>
          <w:p w14:paraId="3E65B255" w14:textId="0D4B0024" w:rsidR="00E74EAC" w:rsidRPr="00384747" w:rsidRDefault="00E74EAC" w:rsidP="00E74EAC">
            <w:pPr>
              <w:tabs>
                <w:tab w:val="left" w:pos="3957"/>
              </w:tabs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                     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SPECIFICATION FOR VAMAN CONTROLLER</w:t>
            </w:r>
          </w:p>
        </w:tc>
      </w:tr>
      <w:tr w:rsidR="00E74EAC" w:rsidRPr="00384747" w14:paraId="27E50CF2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7F028" w14:textId="77777777" w:rsidR="00E74EAC" w:rsidRPr="00384747" w:rsidRDefault="00E74EAC" w:rsidP="00E74EAC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ake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4FB2F" w14:textId="06A0AFC5" w:rsidR="00E74EAC" w:rsidRPr="00384747" w:rsidRDefault="00E74EAC" w:rsidP="00E74EA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ptimus Logic</w:t>
            </w:r>
          </w:p>
        </w:tc>
      </w:tr>
      <w:tr w:rsidR="00E74EAC" w:rsidRPr="00384747" w14:paraId="445A4C50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E75B6" w14:textId="77777777" w:rsidR="00E74EAC" w:rsidRPr="00384747" w:rsidRDefault="00E74EAC" w:rsidP="00E74EAC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odel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679C5" w14:textId="5193C2FE" w:rsidR="00E74EAC" w:rsidRPr="00384747" w:rsidRDefault="00E74EAC" w:rsidP="00E74EA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aman (Pygmy BB4)</w:t>
            </w:r>
          </w:p>
        </w:tc>
      </w:tr>
      <w:tr w:rsidR="00E74EAC" w:rsidRPr="00384747" w14:paraId="644C4D12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0C3E8" w14:textId="77777777" w:rsidR="00E74EAC" w:rsidRPr="00384747" w:rsidRDefault="00E74EAC" w:rsidP="00E74EAC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Sr No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88DFF" w14:textId="77777777" w:rsidR="00E74EAC" w:rsidRPr="00384747" w:rsidRDefault="00E74EAC" w:rsidP="00E74EAC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Description</w:t>
            </w:r>
          </w:p>
        </w:tc>
      </w:tr>
      <w:tr w:rsidR="00E74EAC" w:rsidRPr="00384747" w14:paraId="4AEF04B7" w14:textId="77777777" w:rsidTr="00E74EAC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598C8" w14:textId="77777777" w:rsidR="00E74EAC" w:rsidRPr="00384747" w:rsidRDefault="00E74EAC" w:rsidP="00E74EAC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9332A6A" w14:textId="77777777" w:rsidR="00E74EAC" w:rsidRPr="00384747" w:rsidRDefault="00E74EAC" w:rsidP="00E74EAC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General Data</w:t>
            </w:r>
          </w:p>
        </w:tc>
      </w:tr>
      <w:tr w:rsidR="00077910" w:rsidRPr="00384747" w14:paraId="3BE73A0A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1B0D1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90B23" w14:textId="565A7122" w:rsidR="00077910" w:rsidRPr="00384747" w:rsidRDefault="00077910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sor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A3CDC95" w14:textId="7EF39525" w:rsidR="00077910" w:rsidRPr="00384747" w:rsidRDefault="00077910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0SS3 SoM (ARM + FPGA dual processor)</w:t>
            </w:r>
          </w:p>
        </w:tc>
      </w:tr>
      <w:tr w:rsidR="000059F9" w:rsidRPr="00384747" w14:paraId="78CF46B8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4C303" w14:textId="31199327" w:rsidR="000059F9" w:rsidRPr="00384747" w:rsidRDefault="000059F9" w:rsidP="000059F9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A1E76" w14:textId="075A3A19" w:rsidR="000059F9" w:rsidRPr="00384747" w:rsidRDefault="000059F9" w:rsidP="000059F9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nectivity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B3F5C92" w14:textId="4976C54B" w:rsidR="000059F9" w:rsidRPr="00384747" w:rsidRDefault="000059F9" w:rsidP="000059F9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E74EAC">
              <w:rPr>
                <w:rFonts w:cstheme="minorHAnsi"/>
                <w:sz w:val="20"/>
                <w:szCs w:val="20"/>
              </w:rPr>
              <w:t xml:space="preserve">Wi-Fi/BT/BLE connectivity with </w:t>
            </w:r>
            <w:r>
              <w:rPr>
                <w:rFonts w:cstheme="minorHAnsi"/>
                <w:sz w:val="20"/>
                <w:szCs w:val="20"/>
              </w:rPr>
              <w:t xml:space="preserve">onboard </w:t>
            </w:r>
            <w:r w:rsidRPr="00E74EAC">
              <w:rPr>
                <w:rFonts w:cstheme="minorHAnsi"/>
                <w:sz w:val="20"/>
                <w:szCs w:val="20"/>
              </w:rPr>
              <w:t>ESP32</w:t>
            </w:r>
          </w:p>
        </w:tc>
      </w:tr>
      <w:tr w:rsidR="000059F9" w:rsidRPr="00384747" w14:paraId="6E03891A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90072" w14:textId="534F4E5B" w:rsidR="000059F9" w:rsidRPr="00384747" w:rsidRDefault="000059F9" w:rsidP="000059F9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2FC25" w14:textId="1172BE9B" w:rsidR="000059F9" w:rsidRPr="00384747" w:rsidRDefault="000059F9" w:rsidP="000059F9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attery option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BFCC0B" w14:textId="06CDF6F0" w:rsidR="000059F9" w:rsidRPr="00384747" w:rsidRDefault="000059F9" w:rsidP="000059F9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0059F9" w:rsidRPr="00384747" w14:paraId="61A75028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F92C0" w14:textId="08E8808D" w:rsidR="000059F9" w:rsidRPr="00384747" w:rsidRDefault="000059F9" w:rsidP="000059F9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D7D3C" w14:textId="064FCBB1" w:rsidR="000059F9" w:rsidRPr="00384747" w:rsidRDefault="000059F9" w:rsidP="000059F9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077910">
              <w:rPr>
                <w:rFonts w:cstheme="minorHAnsi"/>
                <w:sz w:val="20"/>
                <w:szCs w:val="20"/>
              </w:rPr>
              <w:t xml:space="preserve">μSD </w:t>
            </w:r>
            <w:r>
              <w:rPr>
                <w:rFonts w:cstheme="minorHAnsi"/>
                <w:sz w:val="20"/>
                <w:szCs w:val="20"/>
              </w:rPr>
              <w:t>c</w:t>
            </w:r>
            <w:r w:rsidRPr="00077910">
              <w:rPr>
                <w:rFonts w:cstheme="minorHAnsi"/>
                <w:sz w:val="20"/>
                <w:szCs w:val="20"/>
              </w:rPr>
              <w:t>ard</w:t>
            </w:r>
            <w:r>
              <w:rPr>
                <w:rFonts w:cstheme="minorHAnsi"/>
                <w:sz w:val="20"/>
                <w:szCs w:val="20"/>
              </w:rPr>
              <w:t xml:space="preserve"> support 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DA2417" w14:textId="639AD4C3" w:rsidR="000059F9" w:rsidRPr="00384747" w:rsidRDefault="000059F9" w:rsidP="000059F9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Yes (Connected to ESP32)</w:t>
            </w:r>
          </w:p>
        </w:tc>
      </w:tr>
      <w:tr w:rsidR="000059F9" w:rsidRPr="00384747" w14:paraId="7679EC8D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B0B82" w14:textId="2143C536" w:rsidR="000059F9" w:rsidRPr="00384747" w:rsidRDefault="000059F9" w:rsidP="000059F9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57988" w14:textId="301943DE" w:rsidR="000059F9" w:rsidRPr="00384747" w:rsidRDefault="000059F9" w:rsidP="000059F9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board sensor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33979B" w14:textId="1F3E252C" w:rsidR="000059F9" w:rsidRPr="00077910" w:rsidRDefault="000059F9" w:rsidP="000059F9">
            <w:pPr>
              <w:pStyle w:val="ListParagraph"/>
              <w:numPr>
                <w:ilvl w:val="0"/>
                <w:numId w:val="17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077910">
              <w:rPr>
                <w:rFonts w:cstheme="minorHAnsi"/>
                <w:sz w:val="20"/>
                <w:szCs w:val="20"/>
              </w:rPr>
              <w:t xml:space="preserve">BMX160 </w:t>
            </w:r>
            <w:r>
              <w:rPr>
                <w:rFonts w:cstheme="minorHAnsi"/>
                <w:sz w:val="20"/>
                <w:szCs w:val="20"/>
              </w:rPr>
              <w:t>smart 9-Axis</w:t>
            </w:r>
            <w:r w:rsidRPr="00077910">
              <w:rPr>
                <w:rFonts w:cstheme="minorHAnsi"/>
                <w:sz w:val="20"/>
                <w:szCs w:val="20"/>
              </w:rPr>
              <w:t xml:space="preserve"> IMU</w:t>
            </w:r>
          </w:p>
          <w:p w14:paraId="19B664DC" w14:textId="77777777" w:rsidR="000059F9" w:rsidRDefault="000059F9" w:rsidP="000059F9">
            <w:pPr>
              <w:pStyle w:val="ListParagraph"/>
              <w:numPr>
                <w:ilvl w:val="0"/>
                <w:numId w:val="17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077910">
              <w:rPr>
                <w:rFonts w:cstheme="minorHAnsi"/>
                <w:sz w:val="20"/>
                <w:szCs w:val="20"/>
              </w:rPr>
              <w:t>BNO055 smart fusion sensor</w:t>
            </w:r>
          </w:p>
          <w:p w14:paraId="78020E39" w14:textId="2BEE1F76" w:rsidR="000059F9" w:rsidRDefault="000059F9" w:rsidP="000059F9">
            <w:pPr>
              <w:pStyle w:val="ListParagraph"/>
              <w:numPr>
                <w:ilvl w:val="0"/>
                <w:numId w:val="17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077910">
              <w:rPr>
                <w:rFonts w:cstheme="minorHAnsi"/>
                <w:sz w:val="20"/>
                <w:szCs w:val="20"/>
              </w:rPr>
              <w:t>DPS310 provides Pressure,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077910">
              <w:rPr>
                <w:rFonts w:cstheme="minorHAnsi"/>
                <w:sz w:val="20"/>
                <w:szCs w:val="20"/>
              </w:rPr>
              <w:t>Humidity</w:t>
            </w:r>
            <w:r w:rsidR="00DF39D6">
              <w:rPr>
                <w:rFonts w:cstheme="minorHAnsi"/>
                <w:sz w:val="20"/>
                <w:szCs w:val="20"/>
              </w:rPr>
              <w:t>,</w:t>
            </w:r>
            <w:r w:rsidRPr="00077910">
              <w:rPr>
                <w:rFonts w:cstheme="minorHAnsi"/>
                <w:sz w:val="20"/>
                <w:szCs w:val="20"/>
              </w:rPr>
              <w:t xml:space="preserve"> and Temperature monitoring.</w:t>
            </w:r>
          </w:p>
          <w:p w14:paraId="6104212F" w14:textId="1C0089B8" w:rsidR="000059F9" w:rsidRPr="00077910" w:rsidRDefault="000059F9" w:rsidP="000059F9">
            <w:pPr>
              <w:pStyle w:val="ListParagraph"/>
              <w:numPr>
                <w:ilvl w:val="0"/>
                <w:numId w:val="17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DM MIC (L) &amp; (R)</w:t>
            </w:r>
          </w:p>
        </w:tc>
      </w:tr>
      <w:tr w:rsidR="000059F9" w:rsidRPr="00384747" w14:paraId="33325B23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4CD51" w14:textId="29E83093" w:rsidR="000059F9" w:rsidRPr="00384747" w:rsidRDefault="000059F9" w:rsidP="000059F9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56C14" w14:textId="2F580C4A" w:rsidR="000059F9" w:rsidRPr="00384747" w:rsidRDefault="000059F9" w:rsidP="000059F9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utton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3FF1F6" w14:textId="17E66AF8" w:rsidR="000059F9" w:rsidRPr="00384747" w:rsidRDefault="000059F9" w:rsidP="000059F9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User and reset button for programming the board </w:t>
            </w:r>
          </w:p>
        </w:tc>
      </w:tr>
      <w:tr w:rsidR="00E74EAC" w:rsidRPr="00384747" w14:paraId="2B30BFE2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F0F5A" w14:textId="4208E132" w:rsidR="00E74EAC" w:rsidRPr="00384747" w:rsidRDefault="000059F9" w:rsidP="00E74EAC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CCE07" w14:textId="575F85E0" w:rsidR="00E74EAC" w:rsidRPr="00384747" w:rsidRDefault="00077910" w:rsidP="00E74EAC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nector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58D6AF" w14:textId="67AA6E52" w:rsidR="00E74EAC" w:rsidRPr="00384747" w:rsidRDefault="00077910" w:rsidP="00E74EAC">
            <w:pPr>
              <w:autoSpaceDE w:val="0"/>
              <w:autoSpaceDN w:val="0"/>
              <w:adjustRightInd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icro-USB Type-B connector for connection to PC during programming and debugging.</w:t>
            </w:r>
            <w:r w:rsidR="00E74EAC" w:rsidRPr="00384747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</w:tbl>
    <w:p w14:paraId="43C6D853" w14:textId="77777777" w:rsidR="00E74EAC" w:rsidRPr="00E74EAC" w:rsidRDefault="00E74EAC" w:rsidP="00E74EAC"/>
    <w:p w14:paraId="269630EE" w14:textId="68DD0249" w:rsidR="005A570C" w:rsidRDefault="005A570C" w:rsidP="00E74EAC">
      <w:pPr>
        <w:pStyle w:val="Heading2"/>
      </w:pPr>
      <w:bookmarkStart w:id="2" w:name="_Toc82690933"/>
      <w:r w:rsidRPr="005A570C">
        <w:t>ESP 32</w:t>
      </w:r>
      <w:bookmarkEnd w:id="2"/>
    </w:p>
    <w:p w14:paraId="01AD9705" w14:textId="0218AAC4" w:rsidR="000059F9" w:rsidRPr="000059F9" w:rsidRDefault="000059F9" w:rsidP="000059F9">
      <w:pPr>
        <w:jc w:val="center"/>
      </w:pPr>
      <w:r>
        <w:rPr>
          <w:noProof/>
        </w:rPr>
        <w:drawing>
          <wp:inline distT="0" distB="0" distL="0" distR="0" wp14:anchorId="6EC6BC74" wp14:editId="01F0DA5F">
            <wp:extent cx="1889760" cy="1889760"/>
            <wp:effectExtent l="0" t="0" r="0" b="0"/>
            <wp:docPr id="17" name="Picture 17" descr="ESP32-WROOM-32D Bluetooth, BLE, And WIFI Development Board With PCB Antenna  - Copperh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SP32-WROOM-32D Bluetooth, BLE, And WIFI Development Board With PCB Antenna  - Copperhil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77"/>
        <w:gridCol w:w="2327"/>
        <w:gridCol w:w="6071"/>
      </w:tblGrid>
      <w:tr w:rsidR="00077910" w:rsidRPr="00384747" w14:paraId="669E13FB" w14:textId="77777777" w:rsidTr="001D0285">
        <w:trPr>
          <w:trHeight w:val="318"/>
        </w:trPr>
        <w:tc>
          <w:tcPr>
            <w:tcW w:w="9375" w:type="dxa"/>
            <w:gridSpan w:val="3"/>
            <w:shd w:val="clear" w:color="auto" w:fill="auto"/>
            <w:noWrap/>
            <w:vAlign w:val="center"/>
            <w:hideMark/>
          </w:tcPr>
          <w:p w14:paraId="28FC0023" w14:textId="0F2C5D6E" w:rsidR="00077910" w:rsidRPr="00384747" w:rsidRDefault="00077910" w:rsidP="001D0285">
            <w:pPr>
              <w:tabs>
                <w:tab w:val="left" w:pos="3957"/>
              </w:tabs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                     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SPECIFICATION FOR </w:t>
            </w:r>
            <w:r w:rsidR="000059F9">
              <w:rPr>
                <w:rFonts w:cstheme="minorHAnsi"/>
                <w:b/>
                <w:bCs/>
                <w:sz w:val="20"/>
                <w:szCs w:val="20"/>
              </w:rPr>
              <w:t>ESP32 CONTROLLER</w:t>
            </w:r>
          </w:p>
        </w:tc>
      </w:tr>
      <w:tr w:rsidR="00077910" w:rsidRPr="00384747" w14:paraId="764D8A00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17925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ake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16F08" w14:textId="6A9C7A80" w:rsidR="00077910" w:rsidRPr="00384747" w:rsidRDefault="000059F9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0059F9">
              <w:rPr>
                <w:rFonts w:cstheme="minorHAnsi"/>
                <w:sz w:val="20"/>
                <w:szCs w:val="20"/>
              </w:rPr>
              <w:t>Espressif Systems</w:t>
            </w:r>
          </w:p>
        </w:tc>
      </w:tr>
      <w:tr w:rsidR="00077910" w:rsidRPr="00384747" w14:paraId="29544E74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42B32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odel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9E71E" w14:textId="78EB20BD" w:rsidR="00077910" w:rsidRPr="00384747" w:rsidRDefault="000059F9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0059F9">
              <w:rPr>
                <w:rFonts w:cstheme="minorHAnsi"/>
                <w:sz w:val="20"/>
                <w:szCs w:val="20"/>
              </w:rPr>
              <w:t>ESP-WROOM-32</w:t>
            </w:r>
          </w:p>
        </w:tc>
      </w:tr>
      <w:tr w:rsidR="00077910" w:rsidRPr="00384747" w14:paraId="5EB2D711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288FE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Sr No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2B60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Description</w:t>
            </w:r>
          </w:p>
        </w:tc>
      </w:tr>
      <w:tr w:rsidR="00077910" w:rsidRPr="00384747" w14:paraId="4AAC119A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1952D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7F48557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General Data</w:t>
            </w:r>
          </w:p>
        </w:tc>
      </w:tr>
      <w:tr w:rsidR="00077910" w:rsidRPr="00384747" w14:paraId="4D1DCB2F" w14:textId="77777777" w:rsidTr="008E452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C2739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23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98D3A" w14:textId="77777777" w:rsidR="00077910" w:rsidRPr="00384747" w:rsidRDefault="00077910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sors</w:t>
            </w:r>
          </w:p>
        </w:tc>
        <w:tc>
          <w:tcPr>
            <w:tcW w:w="60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8D659F" w14:textId="77777777" w:rsidR="000059F9" w:rsidRPr="000059F9" w:rsidRDefault="000059F9" w:rsidP="000059F9">
            <w:pPr>
              <w:pStyle w:val="ListParagraph"/>
              <w:numPr>
                <w:ilvl w:val="0"/>
                <w:numId w:val="18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0059F9">
              <w:rPr>
                <w:rFonts w:cstheme="minorHAnsi"/>
                <w:sz w:val="20"/>
                <w:szCs w:val="20"/>
              </w:rPr>
              <w:t>CPU: Xtensa dual-core (or single-core) 32-bit LX6 microprocessor, operating at 160 or 240 MHz and performing at up to 600 DMIPS</w:t>
            </w:r>
          </w:p>
          <w:p w14:paraId="68DBA38A" w14:textId="32F63F7B" w:rsidR="00077910" w:rsidRPr="000059F9" w:rsidRDefault="000059F9" w:rsidP="000059F9">
            <w:pPr>
              <w:pStyle w:val="ListParagraph"/>
              <w:numPr>
                <w:ilvl w:val="0"/>
                <w:numId w:val="18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0059F9">
              <w:rPr>
                <w:rFonts w:cstheme="minorHAnsi"/>
                <w:sz w:val="20"/>
                <w:szCs w:val="20"/>
              </w:rPr>
              <w:t>Ultra-low</w:t>
            </w:r>
            <w:r w:rsidR="00DF39D6">
              <w:rPr>
                <w:rFonts w:cstheme="minorHAnsi"/>
                <w:sz w:val="20"/>
                <w:szCs w:val="20"/>
              </w:rPr>
              <w:t>-</w:t>
            </w:r>
            <w:r w:rsidRPr="000059F9">
              <w:rPr>
                <w:rFonts w:cstheme="minorHAnsi"/>
                <w:sz w:val="20"/>
                <w:szCs w:val="20"/>
              </w:rPr>
              <w:t>power (ULP) co-processor</w:t>
            </w:r>
          </w:p>
        </w:tc>
      </w:tr>
      <w:tr w:rsidR="00231F41" w:rsidRPr="00384747" w14:paraId="1A5B7871" w14:textId="77777777" w:rsidTr="008E452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01FC1" w14:textId="57DC356D" w:rsidR="00231F41" w:rsidRPr="00384747" w:rsidRDefault="008E4526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23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F0D13" w14:textId="69476ACA" w:rsidR="00231F41" w:rsidRDefault="008E4526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Memory</w:t>
            </w:r>
          </w:p>
        </w:tc>
        <w:tc>
          <w:tcPr>
            <w:tcW w:w="60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256334" w14:textId="537202A4" w:rsidR="00231F41" w:rsidRPr="000059F9" w:rsidRDefault="008E4526" w:rsidP="000059F9">
            <w:pPr>
              <w:pStyle w:val="ListParagraph"/>
              <w:numPr>
                <w:ilvl w:val="0"/>
                <w:numId w:val="18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320 KiB RAM, 448 KiB ROM</w:t>
            </w:r>
          </w:p>
        </w:tc>
      </w:tr>
      <w:tr w:rsidR="00077910" w:rsidRPr="00384747" w14:paraId="797C8820" w14:textId="77777777" w:rsidTr="008E452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8B30D" w14:textId="680DD870" w:rsidR="00077910" w:rsidRPr="00384747" w:rsidRDefault="008E4526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23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9BF8E" w14:textId="77777777" w:rsidR="00077910" w:rsidRPr="00384747" w:rsidRDefault="00077910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nectivity</w:t>
            </w:r>
          </w:p>
        </w:tc>
        <w:tc>
          <w:tcPr>
            <w:tcW w:w="60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32F6F9" w14:textId="77777777" w:rsidR="008E4526" w:rsidRPr="008E4526" w:rsidRDefault="008E4526" w:rsidP="008E4526">
            <w:pPr>
              <w:pStyle w:val="ListParagraph"/>
              <w:numPr>
                <w:ilvl w:val="0"/>
                <w:numId w:val="18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Wi-Fi: 802.11 b/g/n</w:t>
            </w:r>
          </w:p>
          <w:p w14:paraId="41C68F84" w14:textId="7939A5BD" w:rsidR="00077910" w:rsidRPr="008E4526" w:rsidRDefault="008E4526" w:rsidP="008E4526">
            <w:pPr>
              <w:pStyle w:val="ListParagraph"/>
              <w:numPr>
                <w:ilvl w:val="0"/>
                <w:numId w:val="18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Bluetooth: v4.2 BR/EDR and BLE (shares the radio with Wi-Fi)</w:t>
            </w:r>
          </w:p>
        </w:tc>
      </w:tr>
      <w:tr w:rsidR="008E4526" w:rsidRPr="00384747" w14:paraId="5FCD5E16" w14:textId="77777777" w:rsidTr="008E452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F49D6F" w14:textId="5D2BBECF" w:rsidR="008E4526" w:rsidRDefault="008E4526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3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86E63" w14:textId="1A14B8FE" w:rsidR="008E4526" w:rsidRDefault="008E4526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Peripheral interfaces</w:t>
            </w:r>
          </w:p>
        </w:tc>
        <w:tc>
          <w:tcPr>
            <w:tcW w:w="60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AADA3D" w14:textId="77777777" w:rsidR="008E4526" w:rsidRPr="008E4526" w:rsidRDefault="008E4526" w:rsidP="008E4526">
            <w:pPr>
              <w:pStyle w:val="ListParagraph"/>
              <w:numPr>
                <w:ilvl w:val="0"/>
                <w:numId w:val="18"/>
              </w:numPr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34 × programmable GPIOs</w:t>
            </w:r>
          </w:p>
          <w:p w14:paraId="418360A1" w14:textId="77777777" w:rsidR="008E4526" w:rsidRPr="008E4526" w:rsidRDefault="008E4526" w:rsidP="008E4526">
            <w:pPr>
              <w:pStyle w:val="ListParagraph"/>
              <w:numPr>
                <w:ilvl w:val="0"/>
                <w:numId w:val="18"/>
              </w:numPr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12-bit SAR ADC up to 18 channels</w:t>
            </w:r>
          </w:p>
          <w:p w14:paraId="681ECDBD" w14:textId="77777777" w:rsidR="008E4526" w:rsidRPr="008E4526" w:rsidRDefault="008E4526" w:rsidP="008E4526">
            <w:pPr>
              <w:pStyle w:val="ListParagraph"/>
              <w:numPr>
                <w:ilvl w:val="0"/>
                <w:numId w:val="18"/>
              </w:numPr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2 × 8-bit DACs</w:t>
            </w:r>
          </w:p>
          <w:p w14:paraId="00C7AFEB" w14:textId="77777777" w:rsidR="008E4526" w:rsidRPr="008E4526" w:rsidRDefault="008E4526" w:rsidP="008E4526">
            <w:pPr>
              <w:pStyle w:val="ListParagraph"/>
              <w:numPr>
                <w:ilvl w:val="0"/>
                <w:numId w:val="18"/>
              </w:numPr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10 × touch sensors (capacitive sensing GPIOs)</w:t>
            </w:r>
          </w:p>
          <w:p w14:paraId="07B47F33" w14:textId="77777777" w:rsidR="008E4526" w:rsidRPr="008E4526" w:rsidRDefault="008E4526" w:rsidP="008E4526">
            <w:pPr>
              <w:pStyle w:val="ListParagraph"/>
              <w:numPr>
                <w:ilvl w:val="0"/>
                <w:numId w:val="18"/>
              </w:numPr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4 × SPI</w:t>
            </w:r>
          </w:p>
          <w:p w14:paraId="32807D2E" w14:textId="77777777" w:rsidR="008E4526" w:rsidRPr="008E4526" w:rsidRDefault="008E4526" w:rsidP="008E4526">
            <w:pPr>
              <w:pStyle w:val="ListParagraph"/>
              <w:numPr>
                <w:ilvl w:val="0"/>
                <w:numId w:val="18"/>
              </w:numPr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2 × I²S interfaces</w:t>
            </w:r>
          </w:p>
          <w:p w14:paraId="064F0ECA" w14:textId="77777777" w:rsidR="008E4526" w:rsidRPr="008E4526" w:rsidRDefault="008E4526" w:rsidP="008E4526">
            <w:pPr>
              <w:pStyle w:val="ListParagraph"/>
              <w:numPr>
                <w:ilvl w:val="0"/>
                <w:numId w:val="18"/>
              </w:numPr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2 × I²C interfaces</w:t>
            </w:r>
          </w:p>
          <w:p w14:paraId="5BBF953E" w14:textId="2AB8E7BC" w:rsidR="008E4526" w:rsidRPr="008E4526" w:rsidRDefault="008E4526" w:rsidP="008E4526">
            <w:pPr>
              <w:pStyle w:val="ListParagraph"/>
              <w:numPr>
                <w:ilvl w:val="0"/>
                <w:numId w:val="18"/>
              </w:numPr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3 × UART</w:t>
            </w:r>
          </w:p>
        </w:tc>
      </w:tr>
      <w:tr w:rsidR="00077910" w:rsidRPr="00384747" w14:paraId="253C10C1" w14:textId="77777777" w:rsidTr="008E452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A3460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3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826DC" w14:textId="77777777" w:rsidR="00077910" w:rsidRPr="00384747" w:rsidRDefault="00077910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board sensors</w:t>
            </w:r>
          </w:p>
        </w:tc>
        <w:tc>
          <w:tcPr>
            <w:tcW w:w="60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F7938D" w14:textId="77777777" w:rsidR="00077910" w:rsidRPr="00077910" w:rsidRDefault="00077910" w:rsidP="00077910">
            <w:pPr>
              <w:pStyle w:val="ListParagraph"/>
              <w:numPr>
                <w:ilvl w:val="0"/>
                <w:numId w:val="17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077910">
              <w:rPr>
                <w:rFonts w:cstheme="minorHAnsi"/>
                <w:sz w:val="20"/>
                <w:szCs w:val="20"/>
              </w:rPr>
              <w:t xml:space="preserve">BMX160 </w:t>
            </w:r>
            <w:r>
              <w:rPr>
                <w:rFonts w:cstheme="minorHAnsi"/>
                <w:sz w:val="20"/>
                <w:szCs w:val="20"/>
              </w:rPr>
              <w:t>smart 9-Axis</w:t>
            </w:r>
            <w:r w:rsidRPr="00077910">
              <w:rPr>
                <w:rFonts w:cstheme="minorHAnsi"/>
                <w:sz w:val="20"/>
                <w:szCs w:val="20"/>
              </w:rPr>
              <w:t xml:space="preserve"> IMU</w:t>
            </w:r>
          </w:p>
          <w:p w14:paraId="24E44298" w14:textId="77777777" w:rsidR="00077910" w:rsidRDefault="00077910" w:rsidP="00077910">
            <w:pPr>
              <w:pStyle w:val="ListParagraph"/>
              <w:numPr>
                <w:ilvl w:val="0"/>
                <w:numId w:val="17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077910">
              <w:rPr>
                <w:rFonts w:cstheme="minorHAnsi"/>
                <w:sz w:val="20"/>
                <w:szCs w:val="20"/>
              </w:rPr>
              <w:t>BNO055 smart fusion sensor</w:t>
            </w:r>
          </w:p>
          <w:p w14:paraId="63DB87CD" w14:textId="23FCFE7E" w:rsidR="00077910" w:rsidRDefault="00077910" w:rsidP="00077910">
            <w:pPr>
              <w:pStyle w:val="ListParagraph"/>
              <w:numPr>
                <w:ilvl w:val="0"/>
                <w:numId w:val="17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 w:rsidRPr="00077910">
              <w:rPr>
                <w:rFonts w:cstheme="minorHAnsi"/>
                <w:sz w:val="20"/>
                <w:szCs w:val="20"/>
              </w:rPr>
              <w:t>DPS310 provides Pressure,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077910">
              <w:rPr>
                <w:rFonts w:cstheme="minorHAnsi"/>
                <w:sz w:val="20"/>
                <w:szCs w:val="20"/>
              </w:rPr>
              <w:t>Humidity</w:t>
            </w:r>
            <w:r w:rsidR="00DF39D6">
              <w:rPr>
                <w:rFonts w:cstheme="minorHAnsi"/>
                <w:sz w:val="20"/>
                <w:szCs w:val="20"/>
              </w:rPr>
              <w:t>,</w:t>
            </w:r>
            <w:r w:rsidRPr="00077910">
              <w:rPr>
                <w:rFonts w:cstheme="minorHAnsi"/>
                <w:sz w:val="20"/>
                <w:szCs w:val="20"/>
              </w:rPr>
              <w:t xml:space="preserve"> and Temperature monitoring.</w:t>
            </w:r>
          </w:p>
          <w:p w14:paraId="77F5A15B" w14:textId="77777777" w:rsidR="00077910" w:rsidRPr="00077910" w:rsidRDefault="00077910" w:rsidP="00077910">
            <w:pPr>
              <w:pStyle w:val="ListParagraph"/>
              <w:numPr>
                <w:ilvl w:val="0"/>
                <w:numId w:val="17"/>
              </w:numPr>
              <w:spacing w:after="0"/>
              <w:ind w:left="264" w:hanging="218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DM MIC (L) &amp; (R)</w:t>
            </w:r>
          </w:p>
        </w:tc>
      </w:tr>
      <w:tr w:rsidR="00077910" w:rsidRPr="00384747" w14:paraId="3540C669" w14:textId="77777777" w:rsidTr="008E452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0ED66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23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03ED1" w14:textId="5C38B0C1" w:rsidR="00077910" w:rsidRPr="00384747" w:rsidRDefault="008E4526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Power management</w:t>
            </w:r>
          </w:p>
        </w:tc>
        <w:tc>
          <w:tcPr>
            <w:tcW w:w="60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94078A" w14:textId="77777777" w:rsidR="008E4526" w:rsidRPr="008E4526" w:rsidRDefault="008E4526" w:rsidP="008E452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Internal low-dropout regulator</w:t>
            </w:r>
          </w:p>
          <w:p w14:paraId="45F1F60D" w14:textId="77777777" w:rsidR="008E4526" w:rsidRPr="008E4526" w:rsidRDefault="008E4526" w:rsidP="008E452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Individual power domain for RTC</w:t>
            </w:r>
          </w:p>
          <w:p w14:paraId="6E791E0C" w14:textId="77777777" w:rsidR="008E4526" w:rsidRPr="008E4526" w:rsidRDefault="008E4526" w:rsidP="008E452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5 μA deep sleep current</w:t>
            </w:r>
          </w:p>
          <w:p w14:paraId="20A6ACD2" w14:textId="37829D95" w:rsidR="00077910" w:rsidRPr="008E4526" w:rsidRDefault="008E4526" w:rsidP="008E452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Wake up from GPIO interrupt, timer, ADC measurements, capacitive touch sensor interrupt</w:t>
            </w:r>
          </w:p>
        </w:tc>
      </w:tr>
      <w:tr w:rsidR="008E4526" w:rsidRPr="00384747" w14:paraId="6B5DBE4B" w14:textId="77777777" w:rsidTr="008E4526">
        <w:trPr>
          <w:trHeight w:val="952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E47EE" w14:textId="065A3F7B" w:rsidR="008E4526" w:rsidRPr="00384747" w:rsidRDefault="008E4526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23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A4928" w14:textId="66B43F30" w:rsidR="008E4526" w:rsidRPr="008E4526" w:rsidRDefault="008E4526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ther features</w:t>
            </w:r>
          </w:p>
        </w:tc>
        <w:tc>
          <w:tcPr>
            <w:tcW w:w="60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D2A2F6" w14:textId="77777777" w:rsidR="008E4526" w:rsidRPr="008E4526" w:rsidRDefault="008E4526" w:rsidP="008E452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Motor PWM</w:t>
            </w:r>
          </w:p>
          <w:p w14:paraId="0FC27483" w14:textId="77777777" w:rsidR="008E4526" w:rsidRPr="008E4526" w:rsidRDefault="008E4526" w:rsidP="008E452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LED PWM (up to 16 channels)</w:t>
            </w:r>
          </w:p>
          <w:p w14:paraId="31FC8175" w14:textId="77777777" w:rsidR="008E4526" w:rsidRPr="008E4526" w:rsidRDefault="008E4526" w:rsidP="008E452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Hall effect sensor</w:t>
            </w:r>
          </w:p>
          <w:p w14:paraId="1DA55940" w14:textId="542ED70D" w:rsidR="008E4526" w:rsidRPr="008E4526" w:rsidRDefault="008E4526" w:rsidP="008E452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left="312" w:hanging="284"/>
              <w:jc w:val="both"/>
              <w:rPr>
                <w:rFonts w:cstheme="minorHAnsi"/>
                <w:sz w:val="20"/>
                <w:szCs w:val="20"/>
              </w:rPr>
            </w:pPr>
            <w:r w:rsidRPr="008E4526">
              <w:rPr>
                <w:rFonts w:cstheme="minorHAnsi"/>
                <w:sz w:val="20"/>
                <w:szCs w:val="20"/>
              </w:rPr>
              <w:t>Ultra-</w:t>
            </w:r>
            <w:proofErr w:type="gramStart"/>
            <w:r w:rsidRPr="008E4526">
              <w:rPr>
                <w:rFonts w:cstheme="minorHAnsi"/>
                <w:sz w:val="20"/>
                <w:szCs w:val="20"/>
              </w:rPr>
              <w:t>low</w:t>
            </w:r>
            <w:r w:rsidR="00DF39D6">
              <w:rPr>
                <w:rFonts w:cstheme="minorHAnsi"/>
                <w:sz w:val="20"/>
                <w:szCs w:val="20"/>
              </w:rPr>
              <w:t>-</w:t>
            </w:r>
            <w:r w:rsidRPr="008E4526">
              <w:rPr>
                <w:rFonts w:cstheme="minorHAnsi"/>
                <w:sz w:val="20"/>
                <w:szCs w:val="20"/>
              </w:rPr>
              <w:t>power</w:t>
            </w:r>
            <w:proofErr w:type="gramEnd"/>
            <w:r w:rsidRPr="008E4526">
              <w:rPr>
                <w:rFonts w:cstheme="minorHAnsi"/>
                <w:sz w:val="20"/>
                <w:szCs w:val="20"/>
              </w:rPr>
              <w:t xml:space="preserve"> analog pre-amplifier</w:t>
            </w:r>
          </w:p>
        </w:tc>
      </w:tr>
    </w:tbl>
    <w:p w14:paraId="37F39FC5" w14:textId="10F82BF7" w:rsidR="005A570C" w:rsidRDefault="005A570C" w:rsidP="00E74EAC">
      <w:pPr>
        <w:pStyle w:val="Heading2"/>
      </w:pPr>
      <w:bookmarkStart w:id="3" w:name="_Toc82690934"/>
      <w:r>
        <w:lastRenderedPageBreak/>
        <w:t>Arduino Uno</w:t>
      </w:r>
      <w:bookmarkEnd w:id="3"/>
    </w:p>
    <w:p w14:paraId="1BBB58AE" w14:textId="712B4DFA" w:rsidR="008E4526" w:rsidRPr="008E4526" w:rsidRDefault="008E4526" w:rsidP="008E4526">
      <w:pPr>
        <w:jc w:val="center"/>
      </w:pPr>
      <w:r>
        <w:rPr>
          <w:noProof/>
        </w:rPr>
        <w:drawing>
          <wp:inline distT="0" distB="0" distL="0" distR="0" wp14:anchorId="44FBE428" wp14:editId="05F960F7">
            <wp:extent cx="2849880" cy="2055202"/>
            <wp:effectExtent l="0" t="0" r="7620" b="2540"/>
            <wp:docPr id="1" name="Picture 1" descr="Roboshop.in Arduino UNO Price in India - Buy Roboshop.in Arduino UNO online  at Flipkart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oboshop.in Arduino UNO Price in India - Buy Roboshop.in Arduino UNO online  at Flipkart.co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862" cy="205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77"/>
        <w:gridCol w:w="3088"/>
        <w:gridCol w:w="5310"/>
      </w:tblGrid>
      <w:tr w:rsidR="00077910" w:rsidRPr="00384747" w14:paraId="631733E4" w14:textId="77777777" w:rsidTr="001D0285">
        <w:trPr>
          <w:trHeight w:val="318"/>
        </w:trPr>
        <w:tc>
          <w:tcPr>
            <w:tcW w:w="9375" w:type="dxa"/>
            <w:gridSpan w:val="3"/>
            <w:shd w:val="clear" w:color="auto" w:fill="auto"/>
            <w:noWrap/>
            <w:vAlign w:val="center"/>
            <w:hideMark/>
          </w:tcPr>
          <w:p w14:paraId="5E1191E7" w14:textId="3655EB0F" w:rsidR="00077910" w:rsidRPr="00384747" w:rsidRDefault="00077910" w:rsidP="001D0285">
            <w:pPr>
              <w:tabs>
                <w:tab w:val="left" w:pos="3957"/>
              </w:tabs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                     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SPECIFICATION FOR </w:t>
            </w:r>
            <w:r w:rsidR="00A563C8">
              <w:rPr>
                <w:rFonts w:cstheme="minorHAnsi"/>
                <w:b/>
                <w:bCs/>
                <w:sz w:val="20"/>
                <w:szCs w:val="20"/>
              </w:rPr>
              <w:t>ARDUINO UNO</w:t>
            </w:r>
          </w:p>
        </w:tc>
      </w:tr>
      <w:tr w:rsidR="00077910" w:rsidRPr="00384747" w14:paraId="5875CC59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E9E07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ake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1311B" w14:textId="71D112E4" w:rsidR="00077910" w:rsidRPr="00384747" w:rsidRDefault="00A563C8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rduino</w:t>
            </w:r>
          </w:p>
        </w:tc>
      </w:tr>
      <w:tr w:rsidR="00077910" w:rsidRPr="00384747" w14:paraId="52A9B22C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D4FC5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odel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9FF72" w14:textId="75882534" w:rsidR="00077910" w:rsidRPr="00384747" w:rsidRDefault="00A563C8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rduino Uno</w:t>
            </w:r>
          </w:p>
        </w:tc>
      </w:tr>
      <w:tr w:rsidR="00077910" w:rsidRPr="00384747" w14:paraId="7096BF23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52244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Sr No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07434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Description</w:t>
            </w:r>
          </w:p>
        </w:tc>
      </w:tr>
      <w:tr w:rsidR="00077910" w:rsidRPr="00384747" w14:paraId="65EFE50A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F9028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5BA44D8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General Data</w:t>
            </w:r>
          </w:p>
        </w:tc>
      </w:tr>
      <w:tr w:rsidR="008E4526" w:rsidRPr="00384747" w14:paraId="77B66966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290EB" w14:textId="77777777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EE4A83" w14:textId="112C8B5B" w:rsidR="008E4526" w:rsidRPr="00384747" w:rsidRDefault="008E4526" w:rsidP="008E4526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51F43">
              <w:t>Microcontroller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7DAD2D79" w14:textId="676D88BC" w:rsidR="008E4526" w:rsidRPr="00384747" w:rsidRDefault="008E4526" w:rsidP="008E4526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781B13">
              <w:t xml:space="preserve">ATmega328P </w:t>
            </w:r>
          </w:p>
        </w:tc>
      </w:tr>
      <w:tr w:rsidR="008E4526" w:rsidRPr="00384747" w14:paraId="6B740203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6645E" w14:textId="2E4B119F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753CCC" w14:textId="5E7D4CCE" w:rsidR="008E4526" w:rsidRPr="00384747" w:rsidRDefault="008E4526" w:rsidP="008E4526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51F43">
              <w:t>Operating Voltag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7AAA1EFE" w14:textId="1A9B4282" w:rsidR="008E4526" w:rsidRPr="00384747" w:rsidRDefault="008E4526" w:rsidP="008E4526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781B13">
              <w:t xml:space="preserve">5V </w:t>
            </w:r>
          </w:p>
        </w:tc>
      </w:tr>
      <w:tr w:rsidR="008E4526" w:rsidRPr="00384747" w14:paraId="6CBFE737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E2426" w14:textId="5C34DC88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3DB7C5" w14:textId="12BA54C5" w:rsidR="008E4526" w:rsidRPr="00384747" w:rsidRDefault="008E4526" w:rsidP="008E4526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51F43">
              <w:t>Input Voltage (recommended)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50BFE4F8" w14:textId="02B4205F" w:rsidR="008E4526" w:rsidRPr="00384747" w:rsidRDefault="008E4526" w:rsidP="008E4526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781B13">
              <w:t xml:space="preserve">7-12V </w:t>
            </w:r>
          </w:p>
        </w:tc>
      </w:tr>
      <w:tr w:rsidR="008E4526" w:rsidRPr="00384747" w14:paraId="1AED34E1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6231E" w14:textId="753EE8E6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4DEC60" w14:textId="383EB620" w:rsidR="008E4526" w:rsidRPr="00384747" w:rsidRDefault="008E4526" w:rsidP="008E4526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51F43">
              <w:t>Input Voltage (limit)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2571D460" w14:textId="6DD0769A" w:rsidR="008E4526" w:rsidRPr="00384747" w:rsidRDefault="008E4526" w:rsidP="008E4526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781B13">
              <w:t xml:space="preserve">6-20V </w:t>
            </w:r>
          </w:p>
        </w:tc>
      </w:tr>
      <w:tr w:rsidR="008E4526" w:rsidRPr="00384747" w14:paraId="2BC99B61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125E17" w14:textId="1F763EF3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B058FA" w14:textId="4054BEA6" w:rsidR="008E4526" w:rsidRPr="00384747" w:rsidRDefault="008E4526" w:rsidP="008E4526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51F43">
              <w:t>Digital I/O Pin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2E4BC4CC" w14:textId="779DBF6A" w:rsidR="008E4526" w:rsidRPr="008E4526" w:rsidRDefault="008E4526" w:rsidP="008E4526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781B13">
              <w:t xml:space="preserve">14 (of which 6 provide PWM output) </w:t>
            </w:r>
          </w:p>
        </w:tc>
      </w:tr>
      <w:tr w:rsidR="008E4526" w:rsidRPr="00384747" w14:paraId="2AD75794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AA6D6" w14:textId="099E0143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BF4E56" w14:textId="07E1F7B8" w:rsidR="008E4526" w:rsidRPr="00384747" w:rsidRDefault="008E4526" w:rsidP="008E4526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51F43">
              <w:t>PWM Digital I/O Pin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262D16FB" w14:textId="1E66BC02" w:rsidR="008E4526" w:rsidRPr="00384747" w:rsidRDefault="008E4526" w:rsidP="008E4526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781B13">
              <w:t xml:space="preserve">6 </w:t>
            </w:r>
          </w:p>
        </w:tc>
      </w:tr>
      <w:tr w:rsidR="008E4526" w:rsidRPr="00384747" w14:paraId="5125A295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78BAE" w14:textId="6519C18D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C64D8E" w14:textId="3A1CD75D" w:rsidR="008E4526" w:rsidRPr="00384747" w:rsidRDefault="008E4526" w:rsidP="008E4526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51F43">
              <w:t>Analog Input Pin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2B9A1508" w14:textId="58AAB3E8" w:rsidR="008E4526" w:rsidRPr="00384747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781B13">
              <w:t xml:space="preserve">6 </w:t>
            </w:r>
          </w:p>
        </w:tc>
      </w:tr>
      <w:tr w:rsidR="008E4526" w:rsidRPr="00384747" w14:paraId="554C3DE7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A7C24" w14:textId="28232D6B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092D19" w14:textId="6EF74C0D" w:rsidR="008E4526" w:rsidRPr="000E45A1" w:rsidRDefault="008E4526" w:rsidP="008E4526">
            <w:pPr>
              <w:spacing w:after="0"/>
            </w:pPr>
            <w:r w:rsidRPr="00951F43">
              <w:t>DC Current per I/O Pin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4013DE84" w14:textId="3EB19FEA" w:rsidR="008E4526" w:rsidRPr="000E45A1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</w:pPr>
            <w:r w:rsidRPr="00781B13">
              <w:t xml:space="preserve">20 mA </w:t>
            </w:r>
          </w:p>
        </w:tc>
      </w:tr>
      <w:tr w:rsidR="008E4526" w:rsidRPr="00384747" w14:paraId="3B66925A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331CB" w14:textId="68922AA0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9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4A142A" w14:textId="3F1A4703" w:rsidR="008E4526" w:rsidRPr="000E45A1" w:rsidRDefault="008E4526" w:rsidP="008E4526">
            <w:pPr>
              <w:spacing w:after="0"/>
            </w:pPr>
            <w:r w:rsidRPr="00951F43">
              <w:t>DC current for 3.3V Pin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28F43373" w14:textId="170D19C8" w:rsidR="008E4526" w:rsidRPr="000E45A1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</w:pPr>
            <w:r w:rsidRPr="00781B13">
              <w:t xml:space="preserve">50 mA </w:t>
            </w:r>
          </w:p>
        </w:tc>
      </w:tr>
      <w:tr w:rsidR="008E4526" w:rsidRPr="00384747" w14:paraId="74208364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7721C3" w14:textId="4ACE7DB3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5706D6" w14:textId="2AE178A2" w:rsidR="008E4526" w:rsidRPr="000E45A1" w:rsidRDefault="008E4526" w:rsidP="008E4526">
            <w:pPr>
              <w:spacing w:after="0"/>
            </w:pPr>
            <w:r w:rsidRPr="00951F43">
              <w:t>Flash Memory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40AE2725" w14:textId="3A81CAE7" w:rsidR="008E4526" w:rsidRPr="000E45A1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</w:pPr>
            <w:r w:rsidRPr="00781B13">
              <w:t>32 KB (ATmega328P) of which 0.5 KB used by bootloader</w:t>
            </w:r>
          </w:p>
        </w:tc>
      </w:tr>
      <w:tr w:rsidR="008E4526" w:rsidRPr="00384747" w14:paraId="7499F297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13F60" w14:textId="503D7827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1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92AA8" w14:textId="52EDCF9C" w:rsidR="008E4526" w:rsidRPr="000E45A1" w:rsidRDefault="008E4526" w:rsidP="008E4526">
            <w:pPr>
              <w:spacing w:after="0"/>
            </w:pPr>
            <w:r w:rsidRPr="00951F43">
              <w:t>SRAM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77362E45" w14:textId="00522B2F" w:rsidR="008E4526" w:rsidRPr="000E45A1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</w:pPr>
            <w:r w:rsidRPr="00781B13">
              <w:t>2 KB (ATmega328P)</w:t>
            </w:r>
          </w:p>
        </w:tc>
      </w:tr>
      <w:tr w:rsidR="008E4526" w:rsidRPr="00384747" w14:paraId="478F731A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647D8" w14:textId="21B479AD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2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BEFDB1" w14:textId="11E38367" w:rsidR="008E4526" w:rsidRPr="000E45A1" w:rsidRDefault="008E4526" w:rsidP="008E4526">
            <w:pPr>
              <w:spacing w:after="0"/>
            </w:pPr>
            <w:r w:rsidRPr="00951F43">
              <w:t>EEPROM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44172912" w14:textId="60FDE24A" w:rsidR="008E4526" w:rsidRPr="000E45A1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</w:pPr>
            <w:r w:rsidRPr="00781B13">
              <w:t>1 KB (ATmega328P)</w:t>
            </w:r>
          </w:p>
        </w:tc>
      </w:tr>
      <w:tr w:rsidR="008E4526" w:rsidRPr="00384747" w14:paraId="5C5DFAA4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6441A9" w14:textId="3139882F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3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37E7E8" w14:textId="6548451C" w:rsidR="008E4526" w:rsidRPr="000E45A1" w:rsidRDefault="008E4526" w:rsidP="008E4526">
            <w:pPr>
              <w:spacing w:after="0"/>
            </w:pPr>
            <w:r w:rsidRPr="00951F43">
              <w:t>Clock Speed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44C889DF" w14:textId="363526AC" w:rsidR="008E4526" w:rsidRPr="000E45A1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</w:pPr>
            <w:r w:rsidRPr="00781B13">
              <w:t>16 MHz</w:t>
            </w:r>
          </w:p>
        </w:tc>
      </w:tr>
      <w:tr w:rsidR="008E4526" w:rsidRPr="00384747" w14:paraId="22F1DCFC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27AE2" w14:textId="757EFDA5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4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711C86" w14:textId="6ECAD803" w:rsidR="008E4526" w:rsidRPr="00861D02" w:rsidRDefault="008E4526" w:rsidP="008E4526">
            <w:pPr>
              <w:spacing w:after="0"/>
            </w:pPr>
            <w:r w:rsidRPr="00951F43">
              <w:t>LED_BUILTIN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0A601427" w14:textId="59B302F2" w:rsidR="008E4526" w:rsidRPr="00861D02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</w:pPr>
            <w:r w:rsidRPr="00781B13">
              <w:t>13</w:t>
            </w:r>
          </w:p>
        </w:tc>
      </w:tr>
      <w:tr w:rsidR="008E4526" w:rsidRPr="00384747" w14:paraId="1879A229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8C6F7" w14:textId="52909A43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5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E5A56F" w14:textId="50FFB9A6" w:rsidR="008E4526" w:rsidRPr="00861D02" w:rsidRDefault="008E4526" w:rsidP="008E4526">
            <w:pPr>
              <w:spacing w:after="0"/>
            </w:pPr>
            <w:r w:rsidRPr="00951F43">
              <w:t>Length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56085389" w14:textId="5BA349C8" w:rsidR="008E4526" w:rsidRPr="00861D02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</w:pPr>
            <w:r w:rsidRPr="00781B13">
              <w:t xml:space="preserve">68.6 mm </w:t>
            </w:r>
          </w:p>
        </w:tc>
      </w:tr>
      <w:tr w:rsidR="008E4526" w:rsidRPr="00384747" w14:paraId="26724EC1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F47F43" w14:textId="575CE781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6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C2FD11" w14:textId="7FF08B62" w:rsidR="008E4526" w:rsidRPr="00861D02" w:rsidRDefault="008E4526" w:rsidP="008E4526">
            <w:pPr>
              <w:spacing w:after="0"/>
            </w:pPr>
            <w:r w:rsidRPr="00951F43">
              <w:t>Width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687332D7" w14:textId="4EFB91E4" w:rsidR="008E4526" w:rsidRPr="00861D02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</w:pPr>
            <w:r w:rsidRPr="00781B13">
              <w:t xml:space="preserve">58.4 mm </w:t>
            </w:r>
          </w:p>
        </w:tc>
      </w:tr>
      <w:tr w:rsidR="008E4526" w:rsidRPr="00384747" w14:paraId="67D02E7D" w14:textId="77777777" w:rsidTr="00191989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D87B4" w14:textId="484210DC" w:rsidR="008E4526" w:rsidRPr="00384747" w:rsidRDefault="008E4526" w:rsidP="008E4526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7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EBBD2F" w14:textId="4CB988B9" w:rsidR="008E4526" w:rsidRPr="00861D02" w:rsidRDefault="008E4526" w:rsidP="008E4526">
            <w:pPr>
              <w:spacing w:after="0"/>
            </w:pPr>
            <w:r w:rsidRPr="00951F43">
              <w:t>Weight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06C5A824" w14:textId="624DBFD3" w:rsidR="008E4526" w:rsidRPr="00861D02" w:rsidRDefault="008E4526" w:rsidP="008E4526">
            <w:pPr>
              <w:autoSpaceDE w:val="0"/>
              <w:autoSpaceDN w:val="0"/>
              <w:adjustRightInd w:val="0"/>
              <w:spacing w:after="0"/>
              <w:jc w:val="both"/>
            </w:pPr>
            <w:r w:rsidRPr="00781B13">
              <w:t xml:space="preserve">25 g </w:t>
            </w:r>
          </w:p>
        </w:tc>
      </w:tr>
    </w:tbl>
    <w:p w14:paraId="2F04CA52" w14:textId="77777777" w:rsidR="008E4526" w:rsidRDefault="008E4526" w:rsidP="008E4526">
      <w:bookmarkStart w:id="4" w:name="_Toc82690935"/>
    </w:p>
    <w:p w14:paraId="54B9ED10" w14:textId="77777777" w:rsidR="008E4526" w:rsidRDefault="008E4526">
      <w:pPr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</w:pPr>
      <w:r>
        <w:br w:type="page"/>
      </w:r>
    </w:p>
    <w:p w14:paraId="40644B3F" w14:textId="1C56B2ED" w:rsidR="005A570C" w:rsidRDefault="005A570C" w:rsidP="00E74EAC">
      <w:pPr>
        <w:pStyle w:val="Heading2"/>
      </w:pPr>
      <w:r w:rsidRPr="005A570C">
        <w:lastRenderedPageBreak/>
        <w:t>Dual-Motor Driver IC on breadboard</w:t>
      </w:r>
      <w:bookmarkEnd w:id="4"/>
    </w:p>
    <w:p w14:paraId="451AF787" w14:textId="091BA1D3" w:rsidR="00064E64" w:rsidRPr="00064E64" w:rsidRDefault="00064E64" w:rsidP="00064E64">
      <w:pPr>
        <w:jc w:val="center"/>
      </w:pPr>
      <w:r>
        <w:rPr>
          <w:noProof/>
        </w:rPr>
        <w:drawing>
          <wp:inline distT="0" distB="0" distL="0" distR="0" wp14:anchorId="041BC8C3" wp14:editId="416EB533">
            <wp:extent cx="2362200" cy="2460968"/>
            <wp:effectExtent l="0" t="0" r="7620" b="0"/>
            <wp:docPr id="2" name="Picture 2" descr="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hiteboa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460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77"/>
        <w:gridCol w:w="3088"/>
        <w:gridCol w:w="5310"/>
      </w:tblGrid>
      <w:tr w:rsidR="00077910" w:rsidRPr="00384747" w14:paraId="1BAB71AC" w14:textId="77777777" w:rsidTr="001D0285">
        <w:trPr>
          <w:trHeight w:val="318"/>
        </w:trPr>
        <w:tc>
          <w:tcPr>
            <w:tcW w:w="9375" w:type="dxa"/>
            <w:gridSpan w:val="3"/>
            <w:shd w:val="clear" w:color="auto" w:fill="auto"/>
            <w:noWrap/>
            <w:vAlign w:val="center"/>
            <w:hideMark/>
          </w:tcPr>
          <w:p w14:paraId="6905B987" w14:textId="4EDD85D5" w:rsidR="00077910" w:rsidRPr="00384747" w:rsidRDefault="00077910" w:rsidP="001D0285">
            <w:pPr>
              <w:tabs>
                <w:tab w:val="left" w:pos="3957"/>
              </w:tabs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                     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SPECIFICATION FOR </w:t>
            </w:r>
            <w:r w:rsidR="00890BAE">
              <w:rPr>
                <w:rFonts w:cstheme="minorHAnsi"/>
                <w:b/>
                <w:bCs/>
                <w:sz w:val="20"/>
                <w:szCs w:val="20"/>
              </w:rPr>
              <w:t>DUAL MOTOR DRIVER IC</w:t>
            </w:r>
          </w:p>
        </w:tc>
      </w:tr>
      <w:tr w:rsidR="00077910" w:rsidRPr="00384747" w14:paraId="06CE98B0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4901B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ake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90D43" w14:textId="559788B3" w:rsidR="00077910" w:rsidRPr="00384747" w:rsidRDefault="00890BAE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xas Instruments</w:t>
            </w:r>
          </w:p>
        </w:tc>
      </w:tr>
      <w:tr w:rsidR="00077910" w:rsidRPr="00384747" w14:paraId="52097155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44725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odel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A1A8E" w14:textId="59D63819" w:rsidR="00077910" w:rsidRPr="00384747" w:rsidRDefault="00890BAE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293D</w:t>
            </w:r>
          </w:p>
        </w:tc>
      </w:tr>
      <w:tr w:rsidR="00077910" w:rsidRPr="00384747" w14:paraId="2DBEB879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DA91D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Sr No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D9234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Description</w:t>
            </w:r>
          </w:p>
        </w:tc>
      </w:tr>
      <w:tr w:rsidR="00077910" w:rsidRPr="00384747" w14:paraId="1690E181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7BCDF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BD5725C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General Data</w:t>
            </w:r>
          </w:p>
        </w:tc>
      </w:tr>
      <w:tr w:rsidR="00890BAE" w:rsidRPr="00384747" w14:paraId="5C0AC7E7" w14:textId="77777777" w:rsidTr="00C05A78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E08A" w14:textId="77777777" w:rsidR="00890BAE" w:rsidRPr="00384747" w:rsidRDefault="00890BAE" w:rsidP="00890BAE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DDDD55" w14:textId="58EDF335" w:rsidR="00890BAE" w:rsidRPr="00384747" w:rsidRDefault="00890BAE" w:rsidP="00890BA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5215E">
              <w:t>Wide Supply-Voltage Rang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2580DF7F" w14:textId="346241EE" w:rsidR="00890BAE" w:rsidRPr="00384747" w:rsidRDefault="00890BAE" w:rsidP="00890BAE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5215E">
              <w:t>4.5 V to 36 V</w:t>
            </w:r>
            <w:r>
              <w:t xml:space="preserve"> (for VVC2 motor supply)</w:t>
            </w:r>
          </w:p>
        </w:tc>
      </w:tr>
      <w:tr w:rsidR="00890BAE" w:rsidRPr="00384747" w14:paraId="577351A9" w14:textId="77777777" w:rsidTr="00C05A78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9AA0C7" w14:textId="46DBDD20" w:rsidR="00890BAE" w:rsidRPr="00384747" w:rsidRDefault="00890BAE" w:rsidP="00890BAE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16C696" w14:textId="65685A79" w:rsidR="00890BAE" w:rsidRPr="00A5215E" w:rsidRDefault="00890BAE" w:rsidP="00890BAE">
            <w:pPr>
              <w:spacing w:after="0"/>
            </w:pPr>
            <w:r>
              <w:t>IC power supply (VCC1 pin)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58CD4F98" w14:textId="74F98A8F" w:rsidR="00890BAE" w:rsidRPr="00A5215E" w:rsidRDefault="00890BAE" w:rsidP="00890BAE">
            <w:pPr>
              <w:spacing w:after="0"/>
              <w:jc w:val="both"/>
            </w:pPr>
            <w:r>
              <w:t>5 V</w:t>
            </w:r>
          </w:p>
        </w:tc>
      </w:tr>
      <w:tr w:rsidR="00890BAE" w:rsidRPr="00384747" w14:paraId="7ACD8C26" w14:textId="77777777" w:rsidTr="00C05A78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1C0A3" w14:textId="0592D4AA" w:rsidR="00890BAE" w:rsidRPr="00384747" w:rsidRDefault="00890BAE" w:rsidP="00890BAE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D82F4B" w14:textId="2EEDD9AD" w:rsidR="00890BAE" w:rsidRDefault="00890BAE" w:rsidP="00890BAE">
            <w:pPr>
              <w:spacing w:after="0"/>
            </w:pPr>
            <w:r>
              <w:t>Number of supported motor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7F9B104E" w14:textId="48E8E6B2" w:rsidR="00890BAE" w:rsidRDefault="00890BAE" w:rsidP="00890BAE">
            <w:pPr>
              <w:spacing w:after="0"/>
              <w:jc w:val="both"/>
            </w:pPr>
            <w:r>
              <w:t>2 DC motors</w:t>
            </w:r>
          </w:p>
        </w:tc>
      </w:tr>
      <w:tr w:rsidR="00890BAE" w:rsidRPr="00384747" w14:paraId="27D369A2" w14:textId="77777777" w:rsidTr="00890BAE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A3CEAC" w14:textId="6CF524F1" w:rsidR="00890BAE" w:rsidRPr="00384747" w:rsidRDefault="00890BAE" w:rsidP="00890BAE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3C6996" w14:textId="1AFC0964" w:rsidR="00890BAE" w:rsidRPr="00384747" w:rsidRDefault="00890BAE" w:rsidP="00890BA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C21D38">
              <w:t>Output Current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17AB75D0" w14:textId="0D992806" w:rsidR="00890BAE" w:rsidRPr="00384747" w:rsidRDefault="00890BAE" w:rsidP="00890BAE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C21D38">
              <w:t>600 mA Per Channel</w:t>
            </w:r>
          </w:p>
        </w:tc>
      </w:tr>
      <w:tr w:rsidR="00890BAE" w:rsidRPr="00384747" w14:paraId="76384BF6" w14:textId="77777777" w:rsidTr="00F3162B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8820C0" w14:textId="139731AE" w:rsidR="00890BAE" w:rsidRPr="00384747" w:rsidRDefault="00890BAE" w:rsidP="00890BAE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5D48BB" w14:textId="08C77BA6" w:rsidR="00890BAE" w:rsidRPr="00384747" w:rsidRDefault="00890BAE" w:rsidP="00890BA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FA4649">
              <w:t>Peak Output Current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06BC05D4" w14:textId="78B33F9D" w:rsidR="00890BAE" w:rsidRPr="00384747" w:rsidRDefault="00890BAE" w:rsidP="00890BAE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FA4649">
              <w:t>1.2 A Per Channel</w:t>
            </w:r>
          </w:p>
        </w:tc>
      </w:tr>
      <w:tr w:rsidR="00890BAE" w:rsidRPr="00384747" w14:paraId="519C2DA2" w14:textId="77777777" w:rsidTr="0026375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C7142D" w14:textId="2A59AB11" w:rsidR="00890BAE" w:rsidRPr="00384747" w:rsidRDefault="00890BAE" w:rsidP="00890BAE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5DED45" w14:textId="1DB0C5D1" w:rsidR="00890BAE" w:rsidRPr="00384747" w:rsidRDefault="00890BAE" w:rsidP="00890BA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E3CBE">
              <w:t>Operation Temperatur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066451A0" w14:textId="4FF9B4BE" w:rsidR="00890BAE" w:rsidRPr="00384747" w:rsidRDefault="00890BAE" w:rsidP="00890BAE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4E3CBE">
              <w:t>0°C to 70°C.</w:t>
            </w:r>
          </w:p>
        </w:tc>
      </w:tr>
      <w:tr w:rsidR="00890BAE" w:rsidRPr="00384747" w14:paraId="326E9C15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F76C4" w14:textId="4D047042" w:rsidR="00890BAE" w:rsidRPr="00384747" w:rsidRDefault="00890BAE" w:rsidP="00890BAE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C3204" w14:textId="4462B8AD" w:rsidR="00890BAE" w:rsidRPr="00384747" w:rsidRDefault="00890BAE" w:rsidP="00890BAE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A563C8">
              <w:rPr>
                <w:rFonts w:cstheme="minorHAnsi"/>
                <w:sz w:val="20"/>
                <w:szCs w:val="20"/>
              </w:rPr>
              <w:t>t</w:t>
            </w:r>
            <w:r>
              <w:rPr>
                <w:rFonts w:cstheme="minorHAnsi"/>
                <w:sz w:val="20"/>
                <w:szCs w:val="20"/>
              </w:rPr>
              <w:t>her feature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4605D4E" w14:textId="1A8A5A2B" w:rsidR="00890BAE" w:rsidRDefault="00890BAE" w:rsidP="00890BAE">
            <w:pPr>
              <w:pStyle w:val="ListParagraph"/>
              <w:numPr>
                <w:ilvl w:val="0"/>
                <w:numId w:val="17"/>
              </w:numPr>
              <w:spacing w:after="0"/>
              <w:ind w:left="406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irection and speed control of two motors</w:t>
            </w:r>
          </w:p>
          <w:p w14:paraId="53D724E5" w14:textId="3E537FF3" w:rsidR="00890BAE" w:rsidRPr="00890BAE" w:rsidRDefault="00890BAE" w:rsidP="00890BAE">
            <w:pPr>
              <w:pStyle w:val="ListParagraph"/>
              <w:numPr>
                <w:ilvl w:val="0"/>
                <w:numId w:val="17"/>
              </w:numPr>
              <w:spacing w:after="0"/>
              <w:ind w:left="406"/>
              <w:jc w:val="both"/>
              <w:rPr>
                <w:rFonts w:cstheme="minorHAnsi"/>
                <w:sz w:val="20"/>
                <w:szCs w:val="20"/>
              </w:rPr>
            </w:pPr>
            <w:r w:rsidRPr="00890BAE">
              <w:rPr>
                <w:rFonts w:cstheme="minorHAnsi"/>
                <w:sz w:val="20"/>
                <w:szCs w:val="20"/>
              </w:rPr>
              <w:t>Separate Input-Logic Supply</w:t>
            </w:r>
          </w:p>
          <w:p w14:paraId="7FAF36C9" w14:textId="77777777" w:rsidR="00890BAE" w:rsidRPr="00890BAE" w:rsidRDefault="00890BAE" w:rsidP="00890BAE">
            <w:pPr>
              <w:pStyle w:val="ListParagraph"/>
              <w:numPr>
                <w:ilvl w:val="0"/>
                <w:numId w:val="17"/>
              </w:numPr>
              <w:spacing w:after="0"/>
              <w:ind w:left="406"/>
              <w:jc w:val="both"/>
              <w:rPr>
                <w:rFonts w:cstheme="minorHAnsi"/>
                <w:sz w:val="20"/>
                <w:szCs w:val="20"/>
              </w:rPr>
            </w:pPr>
            <w:r w:rsidRPr="00890BAE">
              <w:rPr>
                <w:rFonts w:cstheme="minorHAnsi"/>
                <w:sz w:val="20"/>
                <w:szCs w:val="20"/>
              </w:rPr>
              <w:t>Internal ESD Protection</w:t>
            </w:r>
          </w:p>
          <w:p w14:paraId="7FD5B5CD" w14:textId="77777777" w:rsidR="00890BAE" w:rsidRPr="00890BAE" w:rsidRDefault="00890BAE" w:rsidP="00890BAE">
            <w:pPr>
              <w:pStyle w:val="ListParagraph"/>
              <w:numPr>
                <w:ilvl w:val="0"/>
                <w:numId w:val="17"/>
              </w:numPr>
              <w:spacing w:after="0"/>
              <w:ind w:left="406"/>
              <w:jc w:val="both"/>
              <w:rPr>
                <w:rFonts w:cstheme="minorHAnsi"/>
                <w:sz w:val="20"/>
                <w:szCs w:val="20"/>
              </w:rPr>
            </w:pPr>
            <w:r w:rsidRPr="00890BAE">
              <w:rPr>
                <w:rFonts w:cstheme="minorHAnsi"/>
                <w:sz w:val="20"/>
                <w:szCs w:val="20"/>
              </w:rPr>
              <w:t>High-Noise-Immunity Inputs</w:t>
            </w:r>
          </w:p>
          <w:p w14:paraId="44AC722F" w14:textId="77777777" w:rsidR="00890BAE" w:rsidRPr="00890BAE" w:rsidRDefault="00890BAE" w:rsidP="00890BAE">
            <w:pPr>
              <w:pStyle w:val="ListParagraph"/>
              <w:numPr>
                <w:ilvl w:val="0"/>
                <w:numId w:val="17"/>
              </w:numPr>
              <w:spacing w:after="0"/>
              <w:ind w:left="406"/>
              <w:jc w:val="both"/>
              <w:rPr>
                <w:rFonts w:cstheme="minorHAnsi"/>
                <w:sz w:val="20"/>
                <w:szCs w:val="20"/>
              </w:rPr>
            </w:pPr>
            <w:r w:rsidRPr="00890BAE">
              <w:rPr>
                <w:rFonts w:cstheme="minorHAnsi"/>
                <w:sz w:val="20"/>
                <w:szCs w:val="20"/>
              </w:rPr>
              <w:t>Output Clamp Diodes for Inductive Transient Suppression</w:t>
            </w:r>
          </w:p>
          <w:p w14:paraId="13DA229D" w14:textId="26A54087" w:rsidR="00890BAE" w:rsidRPr="00077910" w:rsidRDefault="00890BAE" w:rsidP="00890BAE">
            <w:pPr>
              <w:pStyle w:val="ListParagraph"/>
              <w:numPr>
                <w:ilvl w:val="0"/>
                <w:numId w:val="17"/>
              </w:numPr>
              <w:spacing w:after="0"/>
              <w:ind w:left="406"/>
              <w:jc w:val="both"/>
              <w:rPr>
                <w:rFonts w:cstheme="minorHAnsi"/>
                <w:sz w:val="20"/>
                <w:szCs w:val="20"/>
              </w:rPr>
            </w:pPr>
            <w:r w:rsidRPr="00890BAE">
              <w:rPr>
                <w:rFonts w:cstheme="minorHAnsi"/>
                <w:sz w:val="20"/>
                <w:szCs w:val="20"/>
              </w:rPr>
              <w:t>Automatic thermal shutdown is available</w:t>
            </w:r>
          </w:p>
        </w:tc>
      </w:tr>
    </w:tbl>
    <w:p w14:paraId="5E6B45BF" w14:textId="77777777" w:rsidR="00A563C8" w:rsidRDefault="00A563C8" w:rsidP="00A563C8">
      <w:pPr>
        <w:pStyle w:val="Heading2"/>
        <w:numPr>
          <w:ilvl w:val="1"/>
          <w:numId w:val="21"/>
        </w:numPr>
      </w:pPr>
      <w:bookmarkStart w:id="5" w:name="_Toc82690937"/>
      <w:bookmarkStart w:id="6" w:name="_Toc82690936"/>
      <w:r>
        <w:lastRenderedPageBreak/>
        <w:t>DC motors</w:t>
      </w:r>
      <w:bookmarkEnd w:id="6"/>
    </w:p>
    <w:p w14:paraId="545FA739" w14:textId="77777777" w:rsidR="00A563C8" w:rsidRPr="00890BAE" w:rsidRDefault="00A563C8" w:rsidP="00A563C8">
      <w:pPr>
        <w:jc w:val="center"/>
      </w:pPr>
      <w:r>
        <w:rPr>
          <w:noProof/>
        </w:rPr>
        <w:drawing>
          <wp:inline distT="0" distB="0" distL="0" distR="0" wp14:anchorId="51485F11" wp14:editId="6073FAB2">
            <wp:extent cx="2290218" cy="2117927"/>
            <wp:effectExtent l="0" t="0" r="0" b="0"/>
            <wp:docPr id="3" name="Picture 3" descr="A picture containing LEGO, yellow, to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EGO, yellow, toy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95150" cy="2122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77"/>
        <w:gridCol w:w="3088"/>
        <w:gridCol w:w="5310"/>
      </w:tblGrid>
      <w:tr w:rsidR="00A563C8" w:rsidRPr="00384747" w14:paraId="159CFA1A" w14:textId="77777777" w:rsidTr="00271DB2">
        <w:trPr>
          <w:trHeight w:val="318"/>
        </w:trPr>
        <w:tc>
          <w:tcPr>
            <w:tcW w:w="9375" w:type="dxa"/>
            <w:gridSpan w:val="3"/>
            <w:shd w:val="clear" w:color="auto" w:fill="auto"/>
            <w:noWrap/>
            <w:vAlign w:val="center"/>
            <w:hideMark/>
          </w:tcPr>
          <w:p w14:paraId="749F12B1" w14:textId="77777777" w:rsidR="00A563C8" w:rsidRPr="00384747" w:rsidRDefault="00A563C8" w:rsidP="00271DB2">
            <w:pPr>
              <w:tabs>
                <w:tab w:val="left" w:pos="3957"/>
              </w:tabs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                     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SPECIFICATION FOR DC MOTORS</w:t>
            </w:r>
          </w:p>
        </w:tc>
      </w:tr>
      <w:tr w:rsidR="00A563C8" w:rsidRPr="00384747" w14:paraId="4354A97E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37D34" w14:textId="77777777" w:rsidR="00A563C8" w:rsidRPr="00384747" w:rsidRDefault="00A563C8" w:rsidP="00271DB2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ake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711DA" w14:textId="77777777" w:rsidR="00A563C8" w:rsidRPr="00384747" w:rsidRDefault="00A563C8" w:rsidP="00271DB2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obo India</w:t>
            </w:r>
          </w:p>
        </w:tc>
      </w:tr>
      <w:tr w:rsidR="00A563C8" w:rsidRPr="00384747" w14:paraId="035B06AA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723B0" w14:textId="77777777" w:rsidR="00A563C8" w:rsidRPr="00384747" w:rsidRDefault="00A563C8" w:rsidP="00271DB2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odel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0D368" w14:textId="77777777" w:rsidR="00A563C8" w:rsidRPr="00384747" w:rsidRDefault="00A563C8" w:rsidP="00271DB2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C motor</w:t>
            </w:r>
          </w:p>
        </w:tc>
      </w:tr>
      <w:tr w:rsidR="00A563C8" w:rsidRPr="00384747" w14:paraId="6B2F2984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B5EFB" w14:textId="77777777" w:rsidR="00A563C8" w:rsidRPr="00384747" w:rsidRDefault="00A563C8" w:rsidP="00271DB2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Sr No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79800" w14:textId="77777777" w:rsidR="00A563C8" w:rsidRPr="00384747" w:rsidRDefault="00A563C8" w:rsidP="00271DB2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Description</w:t>
            </w:r>
          </w:p>
        </w:tc>
      </w:tr>
      <w:tr w:rsidR="00A563C8" w:rsidRPr="00384747" w14:paraId="7CB9D6A2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88DFD" w14:textId="77777777" w:rsidR="00A563C8" w:rsidRPr="00384747" w:rsidRDefault="00A563C8" w:rsidP="00271DB2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F4BDF13" w14:textId="77777777" w:rsidR="00A563C8" w:rsidRPr="00384747" w:rsidRDefault="00A563C8" w:rsidP="00271DB2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General Data</w:t>
            </w:r>
          </w:p>
        </w:tc>
      </w:tr>
      <w:tr w:rsidR="00A563C8" w:rsidRPr="00384747" w14:paraId="5EE8E928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BF2ED" w14:textId="77777777" w:rsidR="00A563C8" w:rsidRPr="00384747" w:rsidRDefault="00A563C8" w:rsidP="00271DB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31B21" w14:textId="77777777" w:rsidR="00A563C8" w:rsidRPr="00384747" w:rsidRDefault="00A563C8" w:rsidP="00271DB2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pply Voltag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44A133" w14:textId="77777777" w:rsidR="00A563C8" w:rsidRPr="00384747" w:rsidRDefault="00A563C8" w:rsidP="00271DB2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9V DC</w:t>
            </w:r>
          </w:p>
        </w:tc>
      </w:tr>
      <w:tr w:rsidR="00A563C8" w:rsidRPr="00384747" w14:paraId="79BFE9C5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59640" w14:textId="77777777" w:rsidR="00A563C8" w:rsidRPr="00384747" w:rsidRDefault="00A563C8" w:rsidP="00271DB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1CC40" w14:textId="77777777" w:rsidR="00A563C8" w:rsidRPr="00384747" w:rsidRDefault="00A563C8" w:rsidP="00271DB2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yp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25732A" w14:textId="77777777" w:rsidR="00A563C8" w:rsidRPr="00384747" w:rsidRDefault="00A563C8" w:rsidP="00271DB2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rushed motor</w:t>
            </w:r>
          </w:p>
        </w:tc>
      </w:tr>
      <w:tr w:rsidR="00A563C8" w:rsidRPr="00384747" w14:paraId="466E738F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830C3" w14:textId="77777777" w:rsidR="00A563C8" w:rsidRPr="00384747" w:rsidRDefault="00A563C8" w:rsidP="00271DB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38EF7" w14:textId="77777777" w:rsidR="00A563C8" w:rsidRPr="00384747" w:rsidRDefault="00A563C8" w:rsidP="00271DB2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perating speed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C089AD" w14:textId="77777777" w:rsidR="00A563C8" w:rsidRPr="00384747" w:rsidRDefault="00A563C8" w:rsidP="00271DB2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Upto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300 RPM</w:t>
            </w:r>
          </w:p>
        </w:tc>
      </w:tr>
      <w:tr w:rsidR="00A563C8" w:rsidRPr="00384747" w14:paraId="12794492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41A41" w14:textId="77777777" w:rsidR="00A563C8" w:rsidRPr="00384747" w:rsidRDefault="00A563C8" w:rsidP="00271DB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FF945" w14:textId="77777777" w:rsidR="00A563C8" w:rsidRPr="00384747" w:rsidRDefault="00A563C8" w:rsidP="00271DB2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Efficiency 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8A94BF" w14:textId="77777777" w:rsidR="00A563C8" w:rsidRPr="00384747" w:rsidRDefault="00A563C8" w:rsidP="00271DB2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0-75 % with high starting torque</w:t>
            </w:r>
          </w:p>
        </w:tc>
      </w:tr>
    </w:tbl>
    <w:p w14:paraId="2CAF5C0E" w14:textId="45227DE4" w:rsidR="00A563C8" w:rsidRPr="00A563C8" w:rsidRDefault="00A563C8" w:rsidP="00A563C8"/>
    <w:p w14:paraId="24940D64" w14:textId="77777777" w:rsidR="00A563C8" w:rsidRDefault="00A563C8">
      <w:pPr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</w:pPr>
      <w:r>
        <w:br w:type="page"/>
      </w:r>
    </w:p>
    <w:p w14:paraId="4D649862" w14:textId="4F2A4B35" w:rsidR="005A570C" w:rsidRDefault="005A570C" w:rsidP="00E74EAC">
      <w:pPr>
        <w:pStyle w:val="Heading2"/>
      </w:pPr>
      <w:r>
        <w:lastRenderedPageBreak/>
        <w:t>Ultrasonic sensor</w:t>
      </w:r>
      <w:bookmarkEnd w:id="5"/>
    </w:p>
    <w:p w14:paraId="6D0C56CE" w14:textId="75E9980A" w:rsidR="00890BAE" w:rsidRPr="00890BAE" w:rsidRDefault="00890BAE" w:rsidP="00890BAE">
      <w:pPr>
        <w:jc w:val="center"/>
      </w:pPr>
      <w:r>
        <w:rPr>
          <w:noProof/>
        </w:rPr>
        <w:drawing>
          <wp:inline distT="0" distB="0" distL="0" distR="0" wp14:anchorId="1D7AB7D6" wp14:editId="343AE8BA">
            <wp:extent cx="1906905" cy="16267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21197" cy="16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77"/>
        <w:gridCol w:w="3088"/>
        <w:gridCol w:w="5310"/>
      </w:tblGrid>
      <w:tr w:rsidR="00077910" w:rsidRPr="00384747" w14:paraId="758A4F18" w14:textId="77777777" w:rsidTr="001D0285">
        <w:trPr>
          <w:trHeight w:val="318"/>
        </w:trPr>
        <w:tc>
          <w:tcPr>
            <w:tcW w:w="9375" w:type="dxa"/>
            <w:gridSpan w:val="3"/>
            <w:shd w:val="clear" w:color="auto" w:fill="auto"/>
            <w:noWrap/>
            <w:vAlign w:val="center"/>
            <w:hideMark/>
          </w:tcPr>
          <w:p w14:paraId="43CEF498" w14:textId="475EEED9" w:rsidR="00077910" w:rsidRPr="00384747" w:rsidRDefault="00077910" w:rsidP="001D0285">
            <w:pPr>
              <w:tabs>
                <w:tab w:val="left" w:pos="3957"/>
              </w:tabs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                     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SPECIFICATION FOR </w:t>
            </w:r>
            <w:r w:rsidR="00890BAE">
              <w:rPr>
                <w:rFonts w:cstheme="minorHAnsi"/>
                <w:b/>
                <w:bCs/>
                <w:sz w:val="20"/>
                <w:szCs w:val="20"/>
              </w:rPr>
              <w:t>ULTRASONIC CONTROLLER</w:t>
            </w:r>
          </w:p>
        </w:tc>
      </w:tr>
      <w:tr w:rsidR="00077910" w:rsidRPr="00384747" w14:paraId="01234811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950CA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ake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D4600" w14:textId="6E103894" w:rsidR="00077910" w:rsidRPr="00384747" w:rsidRDefault="00890BAE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Arduino </w:t>
            </w:r>
          </w:p>
        </w:tc>
      </w:tr>
      <w:tr w:rsidR="00077910" w:rsidRPr="00384747" w14:paraId="401796DF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07464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Model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DED5B" w14:textId="68A148DE" w:rsidR="00077910" w:rsidRPr="00384747" w:rsidRDefault="00890BAE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90BAE">
              <w:rPr>
                <w:rFonts w:cstheme="minorHAnsi"/>
                <w:sz w:val="20"/>
                <w:szCs w:val="20"/>
              </w:rPr>
              <w:t>HCSR04</w:t>
            </w:r>
          </w:p>
        </w:tc>
      </w:tr>
      <w:tr w:rsidR="00077910" w:rsidRPr="00384747" w14:paraId="0330EBBB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3C88B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Sr No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16D0B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Description</w:t>
            </w:r>
          </w:p>
        </w:tc>
      </w:tr>
      <w:tr w:rsidR="00077910" w:rsidRPr="00384747" w14:paraId="029EC1E9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02946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ACC1717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General Data</w:t>
            </w:r>
          </w:p>
        </w:tc>
      </w:tr>
      <w:tr w:rsidR="00890BAE" w:rsidRPr="00384747" w14:paraId="487477F7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1BCC5" w14:textId="0F3A2C88" w:rsidR="00890BAE" w:rsidRPr="00A563C8" w:rsidRDefault="00890BAE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33A317" w14:textId="5556D892" w:rsidR="00890BAE" w:rsidRPr="00384747" w:rsidRDefault="00890BAE" w:rsidP="00890BA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Input Voltag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0B048BD1" w14:textId="5464A473" w:rsidR="00890BAE" w:rsidRPr="00384747" w:rsidRDefault="00890BAE" w:rsidP="00890BAE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5V</w:t>
            </w:r>
          </w:p>
        </w:tc>
      </w:tr>
      <w:tr w:rsidR="00A563C8" w:rsidRPr="00384747" w14:paraId="44CE3089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B0A8F" w14:textId="5270E343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40E2E6" w14:textId="6D8865E6" w:rsidR="00A563C8" w:rsidRPr="00384747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Current Draw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194D47F5" w14:textId="35D55683" w:rsidR="00A563C8" w:rsidRPr="00384747" w:rsidRDefault="00A563C8" w:rsidP="00A563C8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20mA (Max)</w:t>
            </w:r>
          </w:p>
        </w:tc>
      </w:tr>
      <w:tr w:rsidR="00A563C8" w:rsidRPr="00384747" w14:paraId="039AEEEA" w14:textId="77777777" w:rsidTr="00A563C8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8C9E4" w14:textId="4FCB648B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D60CA9" w14:textId="38E29B33" w:rsidR="00A563C8" w:rsidRPr="00384747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Digital Output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46B0B19F" w14:textId="0FA7DCFC" w:rsidR="00A563C8" w:rsidRPr="00384747" w:rsidRDefault="00A563C8" w:rsidP="00A563C8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5V</w:t>
            </w:r>
          </w:p>
        </w:tc>
      </w:tr>
      <w:tr w:rsidR="00A563C8" w:rsidRPr="00384747" w14:paraId="72EB9EDC" w14:textId="77777777" w:rsidTr="00A563C8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C4BCA" w14:textId="48DD1538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847AD8" w14:textId="7207DFC7" w:rsidR="00A563C8" w:rsidRPr="00384747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Digital Output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3E6990FA" w14:textId="61337F4F" w:rsidR="00A563C8" w:rsidRPr="00384747" w:rsidRDefault="00A563C8" w:rsidP="00A563C8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0V (Low)</w:t>
            </w:r>
          </w:p>
        </w:tc>
      </w:tr>
      <w:tr w:rsidR="00A563C8" w:rsidRPr="00384747" w14:paraId="65B016F6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F099E" w14:textId="6483CE52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A0D920" w14:textId="0EBB4671" w:rsidR="00A563C8" w:rsidRPr="00077910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Working Temperatur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1AB67B97" w14:textId="1DCD1F39" w:rsidR="00A563C8" w:rsidRDefault="00A563C8" w:rsidP="00A563C8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-15°C to 70°C</w:t>
            </w:r>
          </w:p>
        </w:tc>
      </w:tr>
      <w:tr w:rsidR="00A563C8" w:rsidRPr="00384747" w14:paraId="64C7706E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99ACF" w14:textId="2F8F1CD9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D4C187" w14:textId="6B607D6A" w:rsidR="00A563C8" w:rsidRPr="00077910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Sensing Angl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39113913" w14:textId="52E421A2" w:rsidR="00A563C8" w:rsidRDefault="00A563C8" w:rsidP="00A563C8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30° Cone</w:t>
            </w:r>
          </w:p>
        </w:tc>
      </w:tr>
      <w:tr w:rsidR="00A563C8" w:rsidRPr="00384747" w14:paraId="6AACD1ED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A482B" w14:textId="2AD612A3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EF8956" w14:textId="6F209527" w:rsidR="00A563C8" w:rsidRPr="00384747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Angle of Effect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7E7BB3C7" w14:textId="34ADB852" w:rsidR="00A563C8" w:rsidRPr="00A563C8" w:rsidRDefault="00A563C8" w:rsidP="00A563C8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15° Cone</w:t>
            </w:r>
          </w:p>
        </w:tc>
      </w:tr>
      <w:tr w:rsidR="00A563C8" w:rsidRPr="00384747" w14:paraId="0377B786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E5C06" w14:textId="7195D180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1D0D5F" w14:textId="6F253A75" w:rsidR="00A563C8" w:rsidRPr="00384747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Ultrasonic Frequency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3C96E263" w14:textId="070B2DAE" w:rsidR="00A563C8" w:rsidRPr="00384747" w:rsidRDefault="00A563C8" w:rsidP="00A563C8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40kHz</w:t>
            </w:r>
          </w:p>
        </w:tc>
      </w:tr>
      <w:tr w:rsidR="00A563C8" w:rsidRPr="00384747" w14:paraId="46C4ABD8" w14:textId="77777777" w:rsidTr="00A563C8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C85511" w14:textId="3254FC38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74284A" w14:textId="42BD001F" w:rsidR="00A563C8" w:rsidRPr="00384747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Rang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553AAB26" w14:textId="04FA07D5" w:rsidR="00A563C8" w:rsidRPr="00384747" w:rsidRDefault="00A563C8" w:rsidP="00A563C8">
            <w:pPr>
              <w:autoSpaceDE w:val="0"/>
              <w:autoSpaceDN w:val="0"/>
              <w:adjustRightInd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2cm - 400cm</w:t>
            </w:r>
          </w:p>
        </w:tc>
      </w:tr>
      <w:tr w:rsidR="00A563C8" w:rsidRPr="00384747" w14:paraId="2144C8A9" w14:textId="77777777" w:rsidTr="00B165E0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11A78077" w14:textId="6205979C" w:rsidR="00A563C8" w:rsidRPr="00A563C8" w:rsidRDefault="00A563C8" w:rsidP="00A563C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D94C24">
              <w:t xml:space="preserve"> 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2C38152" w14:textId="289B0335" w:rsidR="00A563C8" w:rsidRPr="00A563C8" w:rsidRDefault="00A563C8" w:rsidP="00A563C8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Dimensions</w:t>
            </w:r>
          </w:p>
        </w:tc>
      </w:tr>
      <w:tr w:rsidR="00A563C8" w:rsidRPr="00384747" w14:paraId="47A100BA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F1D70" w14:textId="77777777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E9418E" w14:textId="0CAA355E" w:rsidR="00A563C8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Length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7384C5B1" w14:textId="0D44017E" w:rsidR="00A563C8" w:rsidRDefault="00A563C8" w:rsidP="00A563C8">
            <w:pPr>
              <w:autoSpaceDE w:val="0"/>
              <w:autoSpaceDN w:val="0"/>
              <w:adjustRightInd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43mm</w:t>
            </w:r>
          </w:p>
        </w:tc>
      </w:tr>
      <w:tr w:rsidR="00A563C8" w:rsidRPr="00384747" w14:paraId="09D4F9A3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1DED09" w14:textId="77777777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1B5EC4" w14:textId="12D9750B" w:rsidR="00A563C8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Width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150F5FA5" w14:textId="7BC9F189" w:rsidR="00A563C8" w:rsidRDefault="00A563C8" w:rsidP="00A563C8">
            <w:pPr>
              <w:autoSpaceDE w:val="0"/>
              <w:autoSpaceDN w:val="0"/>
              <w:adjustRightInd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20mm</w:t>
            </w:r>
          </w:p>
        </w:tc>
      </w:tr>
      <w:tr w:rsidR="00A563C8" w:rsidRPr="00384747" w14:paraId="6D646359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ED1DD" w14:textId="77777777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5D312" w14:textId="33B4A51D" w:rsidR="00A563C8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Height (with transmitters)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066F0D78" w14:textId="72031859" w:rsidR="00A563C8" w:rsidRDefault="00A563C8" w:rsidP="00A563C8">
            <w:pPr>
              <w:autoSpaceDE w:val="0"/>
              <w:autoSpaceDN w:val="0"/>
              <w:adjustRightInd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15mm</w:t>
            </w:r>
          </w:p>
        </w:tc>
      </w:tr>
      <w:tr w:rsidR="00A563C8" w:rsidRPr="00384747" w14:paraId="37350829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FCDA6" w14:textId="77777777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014FC5" w14:textId="0CE348C7" w:rsidR="00A563C8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Centre screw hole distanc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285DF2B6" w14:textId="20C03184" w:rsidR="00A563C8" w:rsidRDefault="00A563C8" w:rsidP="00A563C8">
            <w:pPr>
              <w:autoSpaceDE w:val="0"/>
              <w:autoSpaceDN w:val="0"/>
              <w:adjustRightInd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40mm x 15mm</w:t>
            </w:r>
          </w:p>
        </w:tc>
      </w:tr>
      <w:tr w:rsidR="00A563C8" w:rsidRPr="00384747" w14:paraId="00144CB0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96D50" w14:textId="77777777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336F9A" w14:textId="6D7D1EA6" w:rsidR="00A563C8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Screw hole diameter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054D431C" w14:textId="083846DC" w:rsidR="00A563C8" w:rsidRDefault="00A563C8" w:rsidP="00A563C8">
            <w:pPr>
              <w:autoSpaceDE w:val="0"/>
              <w:autoSpaceDN w:val="0"/>
              <w:adjustRightInd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1mm (M1)</w:t>
            </w:r>
          </w:p>
        </w:tc>
      </w:tr>
      <w:tr w:rsidR="00A563C8" w:rsidRPr="00384747" w14:paraId="3CC51703" w14:textId="77777777" w:rsidTr="007615C6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AB3A5" w14:textId="77777777" w:rsidR="00A563C8" w:rsidRPr="00A563C8" w:rsidRDefault="00A563C8" w:rsidP="00A563C8">
            <w:pPr>
              <w:pStyle w:val="ListParagraph"/>
              <w:numPr>
                <w:ilvl w:val="0"/>
                <w:numId w:val="20"/>
              </w:num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FABC33" w14:textId="4BF32419" w:rsidR="00A563C8" w:rsidRDefault="00A563C8" w:rsidP="00A563C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2C202A">
              <w:t>Transmitter diameter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</w:tcPr>
          <w:p w14:paraId="7A12C2B8" w14:textId="3017EBDC" w:rsidR="00A563C8" w:rsidRDefault="00A563C8" w:rsidP="00A563C8">
            <w:pPr>
              <w:autoSpaceDE w:val="0"/>
              <w:autoSpaceDN w:val="0"/>
              <w:adjustRightInd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2C202A">
              <w:t>8mm</w:t>
            </w:r>
          </w:p>
        </w:tc>
      </w:tr>
    </w:tbl>
    <w:p w14:paraId="0A4CEA8E" w14:textId="77777777" w:rsidR="00077910" w:rsidRPr="00077910" w:rsidRDefault="00077910" w:rsidP="00077910"/>
    <w:p w14:paraId="7F2C9673" w14:textId="77777777" w:rsidR="00A563C8" w:rsidRDefault="00A563C8">
      <w:pPr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</w:pPr>
      <w:bookmarkStart w:id="7" w:name="_Toc82690938"/>
      <w:r>
        <w:br w:type="page"/>
      </w:r>
    </w:p>
    <w:p w14:paraId="36796B09" w14:textId="5ED286B3" w:rsidR="005A570C" w:rsidRDefault="005A570C" w:rsidP="00E74EAC">
      <w:pPr>
        <w:pStyle w:val="Heading2"/>
      </w:pPr>
      <w:r w:rsidRPr="005A570C">
        <w:lastRenderedPageBreak/>
        <w:t>UGV frame/chassis</w:t>
      </w:r>
      <w:bookmarkEnd w:id="7"/>
      <w:r w:rsidRPr="005A570C">
        <w:t xml:space="preserve"> </w:t>
      </w:r>
    </w:p>
    <w:p w14:paraId="4D8664E8" w14:textId="7A2BAA3E" w:rsidR="00A563C8" w:rsidRPr="00A563C8" w:rsidRDefault="00A563C8" w:rsidP="00A563C8">
      <w:pPr>
        <w:jc w:val="center"/>
      </w:pPr>
      <w:r>
        <w:rPr>
          <w:noProof/>
        </w:rPr>
        <w:drawing>
          <wp:inline distT="0" distB="0" distL="0" distR="0" wp14:anchorId="782F1364" wp14:editId="7C5D7972">
            <wp:extent cx="2458341" cy="1648336"/>
            <wp:effectExtent l="0" t="0" r="0" b="9525"/>
            <wp:docPr id="5" name="Picture 5" descr="A picture containing metal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metalwar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5602" cy="165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77"/>
        <w:gridCol w:w="8398"/>
      </w:tblGrid>
      <w:tr w:rsidR="00077910" w:rsidRPr="00384747" w14:paraId="5B4AD8A6" w14:textId="77777777" w:rsidTr="001D0285">
        <w:trPr>
          <w:trHeight w:val="318"/>
        </w:trPr>
        <w:tc>
          <w:tcPr>
            <w:tcW w:w="9375" w:type="dxa"/>
            <w:gridSpan w:val="2"/>
            <w:shd w:val="clear" w:color="auto" w:fill="auto"/>
            <w:noWrap/>
            <w:vAlign w:val="center"/>
            <w:hideMark/>
          </w:tcPr>
          <w:p w14:paraId="2082F702" w14:textId="0D239337" w:rsidR="00077910" w:rsidRPr="00384747" w:rsidRDefault="00077910" w:rsidP="001D0285">
            <w:pPr>
              <w:tabs>
                <w:tab w:val="left" w:pos="3957"/>
              </w:tabs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                     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SPECIFICATION FOR </w:t>
            </w:r>
            <w:r w:rsidR="003C3584">
              <w:rPr>
                <w:rFonts w:cstheme="minorHAnsi"/>
                <w:b/>
                <w:bCs/>
                <w:sz w:val="20"/>
                <w:szCs w:val="20"/>
              </w:rPr>
              <w:t>CHASIS</w:t>
            </w:r>
          </w:p>
        </w:tc>
      </w:tr>
      <w:tr w:rsidR="00077910" w:rsidRPr="00384747" w14:paraId="545B4CFC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67C78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98" w:type="dxa"/>
            <w:tcBorders>
              <w:lef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711E3C2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General Data</w:t>
            </w:r>
          </w:p>
        </w:tc>
      </w:tr>
      <w:tr w:rsidR="00F77D7E" w:rsidRPr="00384747" w14:paraId="374B46DE" w14:textId="77777777" w:rsidTr="003C3584">
        <w:trPr>
          <w:trHeight w:val="1182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552A3" w14:textId="7A58B32A" w:rsidR="00F77D7E" w:rsidRPr="00384747" w:rsidRDefault="00F77D7E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04E292" w14:textId="77777777" w:rsidR="00F77D7E" w:rsidRPr="00F77D7E" w:rsidRDefault="00F77D7E" w:rsidP="00F77D7E">
            <w:pPr>
              <w:autoSpaceDE w:val="0"/>
              <w:autoSpaceDN w:val="0"/>
              <w:adjustRightInd w:val="0"/>
              <w:spacing w:after="0"/>
              <w:ind w:left="372"/>
              <w:jc w:val="both"/>
              <w:rPr>
                <w:rFonts w:cstheme="minorHAnsi"/>
                <w:sz w:val="20"/>
                <w:szCs w:val="20"/>
              </w:rPr>
            </w:pPr>
            <w:r w:rsidRPr="00F77D7E">
              <w:rPr>
                <w:rFonts w:cstheme="minorHAnsi"/>
                <w:sz w:val="20"/>
                <w:szCs w:val="20"/>
              </w:rPr>
              <w:t>●</w:t>
            </w:r>
            <w:r w:rsidRPr="00F77D7E">
              <w:rPr>
                <w:rFonts w:cstheme="minorHAnsi"/>
                <w:sz w:val="20"/>
                <w:szCs w:val="20"/>
              </w:rPr>
              <w:tab/>
              <w:t>High-quality acrylic material</w:t>
            </w:r>
          </w:p>
          <w:p w14:paraId="7474B960" w14:textId="1A4501B9" w:rsidR="00F77D7E" w:rsidRPr="00F77D7E" w:rsidRDefault="00F77D7E" w:rsidP="00F77D7E">
            <w:pPr>
              <w:autoSpaceDE w:val="0"/>
              <w:autoSpaceDN w:val="0"/>
              <w:adjustRightInd w:val="0"/>
              <w:spacing w:after="0"/>
              <w:ind w:left="372"/>
              <w:jc w:val="both"/>
              <w:rPr>
                <w:rFonts w:cstheme="minorHAnsi"/>
                <w:sz w:val="20"/>
                <w:szCs w:val="20"/>
              </w:rPr>
            </w:pPr>
            <w:r w:rsidRPr="00F77D7E">
              <w:rPr>
                <w:rFonts w:cstheme="minorHAnsi"/>
                <w:sz w:val="20"/>
                <w:szCs w:val="20"/>
              </w:rPr>
              <w:t>●</w:t>
            </w:r>
            <w:r w:rsidRPr="00F77D7E">
              <w:rPr>
                <w:rFonts w:cstheme="minorHAnsi"/>
                <w:sz w:val="20"/>
                <w:szCs w:val="20"/>
              </w:rPr>
              <w:tab/>
              <w:t xml:space="preserve">Suitable for </w:t>
            </w:r>
            <w:r w:rsidRPr="00F77D7E">
              <w:rPr>
                <w:rFonts w:cstheme="minorHAnsi"/>
                <w:sz w:val="20"/>
                <w:szCs w:val="20"/>
              </w:rPr>
              <w:t>2-wheel</w:t>
            </w:r>
            <w:r w:rsidRPr="00F77D7E">
              <w:rPr>
                <w:rFonts w:cstheme="minorHAnsi"/>
                <w:sz w:val="20"/>
                <w:szCs w:val="20"/>
              </w:rPr>
              <w:t xml:space="preserve"> design.</w:t>
            </w:r>
          </w:p>
          <w:p w14:paraId="3CF89CE0" w14:textId="77777777" w:rsidR="00F77D7E" w:rsidRPr="00F77D7E" w:rsidRDefault="00F77D7E" w:rsidP="00F77D7E">
            <w:pPr>
              <w:autoSpaceDE w:val="0"/>
              <w:autoSpaceDN w:val="0"/>
              <w:adjustRightInd w:val="0"/>
              <w:spacing w:after="0"/>
              <w:ind w:left="372"/>
              <w:jc w:val="both"/>
              <w:rPr>
                <w:rFonts w:cstheme="minorHAnsi"/>
                <w:sz w:val="20"/>
                <w:szCs w:val="20"/>
              </w:rPr>
            </w:pPr>
            <w:r w:rsidRPr="00F77D7E">
              <w:rPr>
                <w:rFonts w:cstheme="minorHAnsi"/>
                <w:sz w:val="20"/>
                <w:szCs w:val="20"/>
              </w:rPr>
              <w:t>●</w:t>
            </w:r>
            <w:r w:rsidRPr="00F77D7E">
              <w:rPr>
                <w:rFonts w:cstheme="minorHAnsi"/>
                <w:sz w:val="20"/>
                <w:szCs w:val="20"/>
              </w:rPr>
              <w:tab/>
              <w:t>Supports universal Castor wheel</w:t>
            </w:r>
          </w:p>
          <w:p w14:paraId="327B17C2" w14:textId="28A700BD" w:rsidR="00F77D7E" w:rsidRPr="00384747" w:rsidRDefault="00F77D7E" w:rsidP="00F77D7E">
            <w:pPr>
              <w:autoSpaceDE w:val="0"/>
              <w:autoSpaceDN w:val="0"/>
              <w:adjustRightInd w:val="0"/>
              <w:spacing w:after="0"/>
              <w:ind w:left="372"/>
              <w:jc w:val="both"/>
              <w:rPr>
                <w:rFonts w:cstheme="minorHAnsi"/>
                <w:sz w:val="20"/>
                <w:szCs w:val="20"/>
              </w:rPr>
            </w:pPr>
            <w:r w:rsidRPr="00F77D7E">
              <w:rPr>
                <w:rFonts w:cstheme="minorHAnsi"/>
                <w:sz w:val="20"/>
                <w:szCs w:val="20"/>
              </w:rPr>
              <w:t>●</w:t>
            </w:r>
            <w:r w:rsidRPr="00F77D7E">
              <w:rPr>
                <w:rFonts w:cstheme="minorHAnsi"/>
                <w:sz w:val="20"/>
                <w:szCs w:val="20"/>
              </w:rPr>
              <w:tab/>
              <w:t>All necessary screws &amp; nuts</w:t>
            </w:r>
          </w:p>
        </w:tc>
      </w:tr>
    </w:tbl>
    <w:p w14:paraId="655F9FD1" w14:textId="77777777" w:rsidR="00077910" w:rsidRPr="00077910" w:rsidRDefault="00077910" w:rsidP="00077910"/>
    <w:p w14:paraId="4344BAE2" w14:textId="51DDD246" w:rsidR="005A570C" w:rsidRDefault="00F77D7E" w:rsidP="00E74EAC">
      <w:pPr>
        <w:pStyle w:val="Heading2"/>
      </w:pPr>
      <w:r>
        <w:t xml:space="preserve">Batteries for powering various </w:t>
      </w:r>
      <w:r w:rsidR="00F62966">
        <w:t>equipment</w:t>
      </w:r>
    </w:p>
    <w:p w14:paraId="3CB94377" w14:textId="2A30851B" w:rsidR="00F77D7E" w:rsidRPr="00F77D7E" w:rsidRDefault="00F77D7E" w:rsidP="00F77D7E">
      <w:pPr>
        <w:jc w:val="center"/>
      </w:pPr>
      <w:r>
        <w:rPr>
          <w:noProof/>
        </w:rPr>
        <w:drawing>
          <wp:inline distT="0" distB="0" distL="0" distR="0" wp14:anchorId="40DB1FF6" wp14:editId="5B0F358B">
            <wp:extent cx="1444626" cy="1333500"/>
            <wp:effectExtent l="0" t="0" r="3175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49837" cy="133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6A013E" wp14:editId="6FA6A1E0">
            <wp:extent cx="1576793" cy="1333500"/>
            <wp:effectExtent l="0" t="0" r="4445" b="0"/>
            <wp:docPr id="7" name="Picture 7" descr="A picture containing text, cosme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cosmetic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3344" cy="134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1B59B7" wp14:editId="1C52FCAB">
            <wp:extent cx="1988209" cy="1310640"/>
            <wp:effectExtent l="0" t="0" r="0" b="381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02700" cy="1320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77"/>
        <w:gridCol w:w="3088"/>
        <w:gridCol w:w="5310"/>
      </w:tblGrid>
      <w:tr w:rsidR="00077910" w:rsidRPr="00384747" w14:paraId="7FB65DA4" w14:textId="77777777" w:rsidTr="001D0285">
        <w:trPr>
          <w:trHeight w:val="318"/>
        </w:trPr>
        <w:tc>
          <w:tcPr>
            <w:tcW w:w="9375" w:type="dxa"/>
            <w:gridSpan w:val="3"/>
            <w:shd w:val="clear" w:color="auto" w:fill="auto"/>
            <w:noWrap/>
            <w:vAlign w:val="center"/>
            <w:hideMark/>
          </w:tcPr>
          <w:p w14:paraId="2D2BADC6" w14:textId="48CECAF4" w:rsidR="00077910" w:rsidRPr="00384747" w:rsidRDefault="00077910" w:rsidP="001D0285">
            <w:pPr>
              <w:tabs>
                <w:tab w:val="left" w:pos="3957"/>
              </w:tabs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                     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SPECIFICATION FOR </w:t>
            </w:r>
            <w:r w:rsidR="00F77D7E">
              <w:rPr>
                <w:rFonts w:cstheme="minorHAnsi"/>
                <w:b/>
                <w:bCs/>
                <w:sz w:val="20"/>
                <w:szCs w:val="20"/>
              </w:rPr>
              <w:t>BATTERIES</w:t>
            </w:r>
          </w:p>
        </w:tc>
      </w:tr>
      <w:tr w:rsidR="00077910" w:rsidRPr="00384747" w14:paraId="4BE71876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66085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Sr No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1A802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Description</w:t>
            </w:r>
          </w:p>
        </w:tc>
      </w:tr>
      <w:tr w:rsidR="00077910" w:rsidRPr="00384747" w14:paraId="505CCCE7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2487F" w14:textId="77777777" w:rsidR="00077910" w:rsidRPr="00384747" w:rsidRDefault="00077910" w:rsidP="001D0285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84747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BC42F71" w14:textId="50DC4A02" w:rsidR="00077910" w:rsidRPr="00384747" w:rsidRDefault="00F77D7E" w:rsidP="001D0285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9 V Battery</w:t>
            </w:r>
          </w:p>
        </w:tc>
      </w:tr>
      <w:tr w:rsidR="00077910" w:rsidRPr="00384747" w14:paraId="39744E0A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DA55E" w14:textId="77777777" w:rsidR="00077910" w:rsidRPr="00384747" w:rsidRDefault="00077910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8474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DCCC1" w14:textId="08A2E679" w:rsidR="00077910" w:rsidRPr="00384747" w:rsidRDefault="00F77D7E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oltage supply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14FE80" w14:textId="4A32DA85" w:rsidR="00077910" w:rsidRPr="00384747" w:rsidRDefault="00F77D7E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9V </w:t>
            </w:r>
          </w:p>
        </w:tc>
      </w:tr>
      <w:tr w:rsidR="003C3584" w:rsidRPr="00384747" w14:paraId="153D719A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06C213" w14:textId="4F284AA7" w:rsidR="003C3584" w:rsidRPr="00384747" w:rsidRDefault="003C3584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001E2" w14:textId="79871B1E" w:rsidR="003C3584" w:rsidRDefault="003C3584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chargeabl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6510AC" w14:textId="04F50F17" w:rsidR="003C3584" w:rsidRDefault="003C3584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</w:t>
            </w:r>
          </w:p>
        </w:tc>
      </w:tr>
      <w:tr w:rsidR="003C3584" w:rsidRPr="00384747" w14:paraId="756ED682" w14:textId="77777777" w:rsidTr="001D0285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DED408" w14:textId="09B1FCF8" w:rsidR="003C3584" w:rsidRDefault="003C3584" w:rsidP="001D028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8F4DF" w14:textId="17739767" w:rsidR="003C3584" w:rsidRDefault="003C3584" w:rsidP="001D028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levant component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F56F12A" w14:textId="4068A5EB" w:rsidR="003C3584" w:rsidRDefault="003C3584" w:rsidP="001D0285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C motors</w:t>
            </w:r>
          </w:p>
        </w:tc>
      </w:tr>
      <w:tr w:rsidR="003C3584" w:rsidRPr="003C3584" w14:paraId="5392310F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149B" w14:textId="77777777" w:rsidR="003C3584" w:rsidRPr="003C3584" w:rsidRDefault="003C3584" w:rsidP="003C3584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C3584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AB8834F" w14:textId="2AD3B41E" w:rsidR="003C3584" w:rsidRPr="003C3584" w:rsidRDefault="003C3584" w:rsidP="003C3584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AA battery</w:t>
            </w:r>
          </w:p>
        </w:tc>
      </w:tr>
      <w:tr w:rsidR="003C3584" w:rsidRPr="003C3584" w14:paraId="174CD9AA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0F19B" w14:textId="77777777" w:rsidR="003C3584" w:rsidRPr="003C3584" w:rsidRDefault="003C3584" w:rsidP="003C358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C3584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18307" w14:textId="77777777" w:rsidR="003C3584" w:rsidRPr="003C3584" w:rsidRDefault="003C3584" w:rsidP="003C3584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3C3584">
              <w:rPr>
                <w:rFonts w:cstheme="minorHAnsi"/>
                <w:sz w:val="20"/>
                <w:szCs w:val="20"/>
              </w:rPr>
              <w:t>Voltage supply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3C7477" w14:textId="5564D642" w:rsidR="003C3584" w:rsidRPr="003C3584" w:rsidRDefault="003C3584" w:rsidP="003C3584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.5 x 4 Volts (6 V)</w:t>
            </w:r>
          </w:p>
        </w:tc>
      </w:tr>
      <w:tr w:rsidR="003C3584" w:rsidRPr="003C3584" w14:paraId="667DFFFD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BEA9A" w14:textId="31D631E6" w:rsidR="003C3584" w:rsidRPr="003C3584" w:rsidRDefault="003C3584" w:rsidP="003C358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C3584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3F301" w14:textId="01450659" w:rsidR="003C3584" w:rsidRPr="003C3584" w:rsidRDefault="003C3584" w:rsidP="003C3584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3C3584">
              <w:rPr>
                <w:rFonts w:cstheme="minorHAnsi"/>
                <w:sz w:val="20"/>
                <w:szCs w:val="20"/>
              </w:rPr>
              <w:t>Rechargeabl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14E5E21" w14:textId="501123E0" w:rsidR="003C3584" w:rsidRPr="003C3584" w:rsidRDefault="003C3584" w:rsidP="003C3584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3C3584">
              <w:rPr>
                <w:rFonts w:cstheme="minorHAnsi"/>
                <w:sz w:val="20"/>
                <w:szCs w:val="20"/>
              </w:rPr>
              <w:t>No</w:t>
            </w:r>
          </w:p>
        </w:tc>
      </w:tr>
      <w:tr w:rsidR="003C3584" w:rsidRPr="003C3584" w14:paraId="7185C6BC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471FD4" w14:textId="4E61C373" w:rsidR="003C3584" w:rsidRPr="003C3584" w:rsidRDefault="003C3584" w:rsidP="003C358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CF663" w14:textId="1793F709" w:rsidR="003C3584" w:rsidRPr="003C3584" w:rsidRDefault="003C3584" w:rsidP="003C3584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levant component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A4FCDF" w14:textId="7DA25E64" w:rsidR="003C3584" w:rsidRPr="003C3584" w:rsidRDefault="003C3584" w:rsidP="003C3584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pply for Motor driver IC and External ESP32</w:t>
            </w:r>
          </w:p>
        </w:tc>
      </w:tr>
      <w:tr w:rsidR="003C3584" w:rsidRPr="003C3584" w14:paraId="245C9D2F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06806" w14:textId="77777777" w:rsidR="003C3584" w:rsidRPr="003C3584" w:rsidRDefault="003C3584" w:rsidP="003C3584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C3584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98" w:type="dxa"/>
            <w:gridSpan w:val="2"/>
            <w:tcBorders>
              <w:lef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9B37356" w14:textId="5B5BD331" w:rsidR="003C3584" w:rsidRPr="003C3584" w:rsidRDefault="003C3584" w:rsidP="003C3584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Li-Po</w:t>
            </w:r>
            <w:r w:rsidRPr="003C3584">
              <w:rPr>
                <w:rFonts w:cstheme="minorHAnsi"/>
                <w:b/>
                <w:bCs/>
                <w:sz w:val="20"/>
                <w:szCs w:val="20"/>
              </w:rPr>
              <w:t xml:space="preserve"> Battery</w:t>
            </w:r>
          </w:p>
        </w:tc>
      </w:tr>
      <w:tr w:rsidR="003C3584" w:rsidRPr="003C3584" w14:paraId="3A9A6B88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6DFFB" w14:textId="77777777" w:rsidR="003C3584" w:rsidRPr="003C3584" w:rsidRDefault="003C3584" w:rsidP="003C358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C3584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B53BB" w14:textId="77777777" w:rsidR="003C3584" w:rsidRPr="003C3584" w:rsidRDefault="003C3584" w:rsidP="003C3584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3C3584">
              <w:rPr>
                <w:rFonts w:cstheme="minorHAnsi"/>
                <w:sz w:val="20"/>
                <w:szCs w:val="20"/>
              </w:rPr>
              <w:t>Voltage supply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582BEF" w14:textId="6D31E00F" w:rsidR="003C3584" w:rsidRPr="003C3584" w:rsidRDefault="003C3584" w:rsidP="003C3584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1.2 V</w:t>
            </w:r>
          </w:p>
        </w:tc>
      </w:tr>
      <w:tr w:rsidR="003C3584" w:rsidRPr="003C3584" w14:paraId="3D766B7A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C160C" w14:textId="77777777" w:rsidR="003C3584" w:rsidRPr="003C3584" w:rsidRDefault="003C3584" w:rsidP="003C358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3C3584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6BBCD" w14:textId="77777777" w:rsidR="003C3584" w:rsidRPr="003C3584" w:rsidRDefault="003C3584" w:rsidP="003C3584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3C3584">
              <w:rPr>
                <w:rFonts w:cstheme="minorHAnsi"/>
                <w:sz w:val="20"/>
                <w:szCs w:val="20"/>
              </w:rPr>
              <w:t>Rechargeable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DF8175" w14:textId="4BFD2210" w:rsidR="003C3584" w:rsidRPr="003C3584" w:rsidRDefault="003C3584" w:rsidP="003C3584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3C3584" w:rsidRPr="003C3584" w14:paraId="422D6CCE" w14:textId="77777777" w:rsidTr="00271DB2">
        <w:trPr>
          <w:trHeight w:val="318"/>
        </w:trPr>
        <w:tc>
          <w:tcPr>
            <w:tcW w:w="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CFA40" w14:textId="77777777" w:rsidR="003C3584" w:rsidRPr="003C3584" w:rsidRDefault="003C3584" w:rsidP="00271DB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0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93DB1" w14:textId="77777777" w:rsidR="003C3584" w:rsidRPr="003C3584" w:rsidRDefault="003C3584" w:rsidP="00271DB2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levant components</w:t>
            </w:r>
          </w:p>
        </w:tc>
        <w:tc>
          <w:tcPr>
            <w:tcW w:w="53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80A456" w14:textId="718E4E66" w:rsidR="003C3584" w:rsidRPr="003C3584" w:rsidRDefault="003C3584" w:rsidP="00271DB2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or DC motors</w:t>
            </w:r>
          </w:p>
        </w:tc>
      </w:tr>
    </w:tbl>
    <w:p w14:paraId="79B203DA" w14:textId="075EA8B4" w:rsidR="005A570C" w:rsidRDefault="005A570C" w:rsidP="00E74EAC">
      <w:pPr>
        <w:pStyle w:val="Heading1"/>
      </w:pPr>
      <w:bookmarkStart w:id="8" w:name="_Toc82690940"/>
      <w:r>
        <w:lastRenderedPageBreak/>
        <w:t>Assembling the UGV kit</w:t>
      </w:r>
      <w:bookmarkEnd w:id="8"/>
    </w:p>
    <w:p w14:paraId="557AB0AB" w14:textId="03F03FF2" w:rsidR="00136E95" w:rsidRDefault="00136E95" w:rsidP="00D9071C">
      <w:pPr>
        <w:pStyle w:val="ListParagraph"/>
        <w:numPr>
          <w:ilvl w:val="0"/>
          <w:numId w:val="23"/>
        </w:numPr>
        <w:spacing w:after="240"/>
        <w:ind w:left="357" w:hanging="357"/>
      </w:pPr>
      <w:r>
        <w:t>Step 1: Assemble the Chassis using the provided nuts/screws</w:t>
      </w:r>
      <w:r w:rsidR="004D07EC">
        <w:t xml:space="preserve">, </w:t>
      </w:r>
      <w:r w:rsidR="006A33CB">
        <w:t>Wheels,</w:t>
      </w:r>
      <w:r>
        <w:t xml:space="preserve"> and parts.</w:t>
      </w:r>
    </w:p>
    <w:p w14:paraId="32D1D18D" w14:textId="77777777" w:rsidR="00D9071C" w:rsidRDefault="00D9071C" w:rsidP="00D9071C">
      <w:pPr>
        <w:pStyle w:val="ListParagraph"/>
        <w:spacing w:after="240"/>
        <w:ind w:left="357"/>
      </w:pPr>
    </w:p>
    <w:p w14:paraId="65ED5976" w14:textId="3660CF43" w:rsidR="00D9071C" w:rsidRDefault="00D9071C" w:rsidP="00D9071C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7026749C" wp14:editId="1285818D">
            <wp:extent cx="3498850" cy="2219634"/>
            <wp:effectExtent l="0" t="0" r="635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8114" cy="223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0A4B" w14:textId="0E28E9A9" w:rsidR="00D9071C" w:rsidRDefault="00D9071C" w:rsidP="00D9071C">
      <w:pPr>
        <w:pStyle w:val="ListParagraph"/>
        <w:ind w:left="360"/>
        <w:jc w:val="center"/>
      </w:pPr>
    </w:p>
    <w:p w14:paraId="5298A893" w14:textId="26BB14F3" w:rsidR="00D9071C" w:rsidRDefault="00D9071C" w:rsidP="00D9071C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64477A3B" wp14:editId="083CFCCE">
            <wp:extent cx="3530804" cy="2225040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38291" cy="2229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F64E6" w14:textId="334B19C3" w:rsidR="00D9071C" w:rsidRDefault="00D9071C" w:rsidP="00D9071C">
      <w:pPr>
        <w:pStyle w:val="ListParagraph"/>
        <w:ind w:left="360"/>
        <w:jc w:val="center"/>
      </w:pPr>
    </w:p>
    <w:p w14:paraId="63282AC0" w14:textId="772449EF" w:rsidR="00D9071C" w:rsidRDefault="00D9071C" w:rsidP="00D9071C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5963BC9C" wp14:editId="0C8F2158">
            <wp:extent cx="3489960" cy="2229074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93633" cy="223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543BE" w14:textId="77777777" w:rsidR="00D9071C" w:rsidRDefault="00D9071C">
      <w:r>
        <w:br w:type="page"/>
      </w:r>
    </w:p>
    <w:p w14:paraId="740ECEE6" w14:textId="281F7342" w:rsidR="00D9071C" w:rsidRDefault="00D9071C" w:rsidP="00D9071C">
      <w:pPr>
        <w:pStyle w:val="ListParagraph"/>
        <w:ind w:left="360"/>
        <w:jc w:val="center"/>
      </w:pPr>
      <w:r>
        <w:rPr>
          <w:noProof/>
        </w:rPr>
        <w:lastRenderedPageBreak/>
        <w:drawing>
          <wp:inline distT="0" distB="0" distL="0" distR="0" wp14:anchorId="7E3D1FA2" wp14:editId="5FCBCA5E">
            <wp:extent cx="3359926" cy="1955800"/>
            <wp:effectExtent l="0" t="0" r="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68256" cy="1960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56F29" w14:textId="0AE2B2B1" w:rsidR="00D9071C" w:rsidRDefault="00D9071C" w:rsidP="00D9071C">
      <w:pPr>
        <w:pStyle w:val="ListParagraph"/>
        <w:ind w:left="360"/>
        <w:jc w:val="center"/>
      </w:pPr>
    </w:p>
    <w:p w14:paraId="35EDDEAF" w14:textId="6F0D6133" w:rsidR="00D9071C" w:rsidRDefault="00D9071C" w:rsidP="00D9071C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6F56CFAB" wp14:editId="7B9905E6">
            <wp:extent cx="3362219" cy="2073729"/>
            <wp:effectExtent l="0" t="0" r="0" b="3175"/>
            <wp:docPr id="42" name="Picture 42" descr="A picture containing transport, military vehi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ransport, military vehic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78446" cy="2083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37451" w14:textId="77777777" w:rsidR="006A0779" w:rsidRDefault="00136E95" w:rsidP="006A0779">
      <w:pPr>
        <w:pStyle w:val="ListParagraph"/>
        <w:numPr>
          <w:ilvl w:val="0"/>
          <w:numId w:val="23"/>
        </w:numPr>
      </w:pPr>
      <w:r>
        <w:t xml:space="preserve">Step 2: </w:t>
      </w:r>
    </w:p>
    <w:p w14:paraId="3552EBF8" w14:textId="77777777" w:rsidR="006A0779" w:rsidRDefault="00136E95" w:rsidP="006A0779">
      <w:pPr>
        <w:pStyle w:val="ListParagraph"/>
        <w:numPr>
          <w:ilvl w:val="1"/>
          <w:numId w:val="23"/>
        </w:numPr>
      </w:pPr>
      <w:r>
        <w:t>Fix the Vaman controller and ESP32 on the chassis.</w:t>
      </w:r>
    </w:p>
    <w:p w14:paraId="41977847" w14:textId="330DA5E1" w:rsidR="00136E95" w:rsidRDefault="00136E95" w:rsidP="006A0779">
      <w:pPr>
        <w:pStyle w:val="ListParagraph"/>
        <w:numPr>
          <w:ilvl w:val="1"/>
          <w:numId w:val="23"/>
        </w:numPr>
      </w:pPr>
      <w:r>
        <w:t>Fix the Dual motor driver IC along with a small breadboard on the chassis.</w:t>
      </w:r>
    </w:p>
    <w:p w14:paraId="2DA18859" w14:textId="227EBC2C" w:rsidR="006A0779" w:rsidRDefault="006A0779" w:rsidP="006A0779">
      <w:pPr>
        <w:pStyle w:val="ListParagraph"/>
        <w:numPr>
          <w:ilvl w:val="1"/>
          <w:numId w:val="23"/>
        </w:numPr>
      </w:pPr>
      <w:r w:rsidRPr="006A0779">
        <w:t>Fix the Li-Po battery on the chassis and insert AA batteries in the battery holder.</w:t>
      </w:r>
    </w:p>
    <w:p w14:paraId="211366AC" w14:textId="77777777" w:rsidR="00D9071C" w:rsidRDefault="00D9071C" w:rsidP="00D9071C">
      <w:pPr>
        <w:pStyle w:val="ListParagraph"/>
        <w:ind w:left="360"/>
      </w:pPr>
    </w:p>
    <w:p w14:paraId="43A08667" w14:textId="49334BA1" w:rsidR="00D9071C" w:rsidRDefault="00D9071C" w:rsidP="00D9071C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37C839BC" wp14:editId="5251962D">
            <wp:extent cx="3391407" cy="1915886"/>
            <wp:effectExtent l="0" t="0" r="0" b="8255"/>
            <wp:docPr id="43" name="Picture 43" descr="A picture containing tran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ranspo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7854" cy="1930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944B7" w14:textId="73FE5612" w:rsidR="006A0779" w:rsidRDefault="006A0779" w:rsidP="00D9071C">
      <w:pPr>
        <w:pStyle w:val="ListParagraph"/>
        <w:ind w:left="360"/>
        <w:jc w:val="center"/>
      </w:pPr>
    </w:p>
    <w:p w14:paraId="7F38E247" w14:textId="7EAE0E9B" w:rsidR="006A0779" w:rsidRDefault="006A0779" w:rsidP="00D9071C">
      <w:pPr>
        <w:pStyle w:val="ListParagraph"/>
        <w:ind w:left="360"/>
        <w:jc w:val="center"/>
      </w:pPr>
      <w:r>
        <w:rPr>
          <w:noProof/>
        </w:rPr>
        <w:lastRenderedPageBreak/>
        <w:drawing>
          <wp:inline distT="0" distB="0" distL="0" distR="0" wp14:anchorId="17C7B663" wp14:editId="5340F970">
            <wp:extent cx="3075214" cy="1915109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96680" cy="1928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3571A" w14:textId="77777777" w:rsidR="006A0779" w:rsidRDefault="006A0779" w:rsidP="00D9071C">
      <w:pPr>
        <w:pStyle w:val="ListParagraph"/>
        <w:ind w:left="360"/>
        <w:jc w:val="center"/>
      </w:pPr>
    </w:p>
    <w:p w14:paraId="26C07336" w14:textId="2F4C7D4E" w:rsidR="006A0779" w:rsidRDefault="006A0779" w:rsidP="00D9071C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246FE338" wp14:editId="736C9290">
            <wp:extent cx="3069444" cy="1863907"/>
            <wp:effectExtent l="0" t="0" r="0" b="3175"/>
            <wp:docPr id="44" name="Picture 44" descr="A picture containing tran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ranspo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82588" cy="1871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8B1D2" w14:textId="77777777" w:rsidR="00D9071C" w:rsidRDefault="00D9071C" w:rsidP="00D9071C">
      <w:pPr>
        <w:pStyle w:val="ListParagraph"/>
        <w:ind w:left="360"/>
        <w:jc w:val="center"/>
      </w:pPr>
    </w:p>
    <w:p w14:paraId="6D3810B7" w14:textId="77777777" w:rsidR="006A0779" w:rsidRDefault="00136E95" w:rsidP="00136E95">
      <w:pPr>
        <w:pStyle w:val="ListParagraph"/>
        <w:numPr>
          <w:ilvl w:val="0"/>
          <w:numId w:val="23"/>
        </w:numPr>
      </w:pPr>
      <w:r>
        <w:t xml:space="preserve">Step </w:t>
      </w:r>
      <w:r w:rsidR="006A0779">
        <w:t>5</w:t>
      </w:r>
      <w:r>
        <w:t xml:space="preserve">: </w:t>
      </w:r>
    </w:p>
    <w:p w14:paraId="00A94055" w14:textId="1B0B671B" w:rsidR="00136E95" w:rsidRDefault="00136E95" w:rsidP="006A0779">
      <w:pPr>
        <w:pStyle w:val="ListParagraph"/>
        <w:numPr>
          <w:ilvl w:val="1"/>
          <w:numId w:val="23"/>
        </w:numPr>
      </w:pPr>
      <w:r>
        <w:t xml:space="preserve">Refer </w:t>
      </w:r>
      <w:r w:rsidR="00DF39D6">
        <w:t xml:space="preserve">to </w:t>
      </w:r>
      <w:r>
        <w:t xml:space="preserve">the </w:t>
      </w:r>
      <w:r w:rsidR="006A0779">
        <w:t xml:space="preserve">Exercise programs (section </w:t>
      </w:r>
      <w:r w:rsidR="006A0779">
        <w:fldChar w:fldCharType="begin"/>
      </w:r>
      <w:r w:rsidR="006A0779">
        <w:instrText xml:space="preserve"> REF _Ref82784384 \r \h </w:instrText>
      </w:r>
      <w:r w:rsidR="006A0779">
        <w:fldChar w:fldCharType="separate"/>
      </w:r>
      <w:r w:rsidR="006A0779">
        <w:t>3</w:t>
      </w:r>
      <w:r w:rsidR="006A0779">
        <w:fldChar w:fldCharType="end"/>
      </w:r>
      <w:r w:rsidR="006A0779">
        <w:t xml:space="preserve">) </w:t>
      </w:r>
      <w:r>
        <w:t xml:space="preserve">for guide on wiring connection and programming of the controllers for </w:t>
      </w:r>
      <w:r w:rsidR="00DF39D6">
        <w:t xml:space="preserve">the </w:t>
      </w:r>
      <w:r>
        <w:t>desired application.</w:t>
      </w:r>
    </w:p>
    <w:p w14:paraId="2E8F790D" w14:textId="31268676" w:rsidR="00136E95" w:rsidRDefault="00136E95" w:rsidP="006A0779">
      <w:pPr>
        <w:pStyle w:val="ListParagraph"/>
        <w:numPr>
          <w:ilvl w:val="1"/>
          <w:numId w:val="23"/>
        </w:numPr>
      </w:pPr>
      <w:r>
        <w:t>Connect the battery supply and turn on the power to various equipment.</w:t>
      </w:r>
    </w:p>
    <w:p w14:paraId="5C8619FB" w14:textId="1F9FACFE" w:rsidR="006A0779" w:rsidRDefault="006A0779" w:rsidP="006A0779">
      <w:pPr>
        <w:pStyle w:val="ListParagraph"/>
        <w:ind w:left="792"/>
      </w:pPr>
    </w:p>
    <w:p w14:paraId="4BBC5AF3" w14:textId="592A1AEC" w:rsidR="006A0779" w:rsidRDefault="006A0779" w:rsidP="006A0779">
      <w:pPr>
        <w:pStyle w:val="ListParagraph"/>
        <w:numPr>
          <w:ilvl w:val="0"/>
          <w:numId w:val="23"/>
        </w:numPr>
      </w:pPr>
      <w:r w:rsidRPr="006A0779">
        <w:t xml:space="preserve">Step </w:t>
      </w:r>
      <w:r>
        <w:t xml:space="preserve">6: </w:t>
      </w:r>
    </w:p>
    <w:p w14:paraId="3F57C18D" w14:textId="63E6492F" w:rsidR="006A0779" w:rsidRDefault="006A0779" w:rsidP="006A0779">
      <w:pPr>
        <w:pStyle w:val="ListParagraph"/>
        <w:numPr>
          <w:ilvl w:val="1"/>
          <w:numId w:val="23"/>
        </w:numPr>
      </w:pPr>
      <w:r>
        <w:t xml:space="preserve">Download </w:t>
      </w:r>
      <w:r w:rsidR="00DF39D6">
        <w:t xml:space="preserve">the </w:t>
      </w:r>
      <w:r>
        <w:t xml:space="preserve">“dabble” application from </w:t>
      </w:r>
      <w:r w:rsidR="00DF39D6">
        <w:t xml:space="preserve">the </w:t>
      </w:r>
      <w:r>
        <w:t xml:space="preserve">play store on </w:t>
      </w:r>
      <w:r w:rsidR="00DF39D6">
        <w:t xml:space="preserve">an </w:t>
      </w:r>
      <w:r>
        <w:t>Android phone.</w:t>
      </w:r>
    </w:p>
    <w:p w14:paraId="7CFC423B" w14:textId="1200AAF3" w:rsidR="006A0779" w:rsidRDefault="006A0779" w:rsidP="006A0779">
      <w:pPr>
        <w:pStyle w:val="ListParagraph"/>
        <w:numPr>
          <w:ilvl w:val="1"/>
          <w:numId w:val="23"/>
        </w:numPr>
      </w:pPr>
      <w:r>
        <w:t>Using dabble application, connect to the ESP32 on the UGV kit using Bluetooth connection.</w:t>
      </w:r>
    </w:p>
    <w:p w14:paraId="3EAAF987" w14:textId="6D469020" w:rsidR="006A0779" w:rsidRDefault="006A0779" w:rsidP="006A0779">
      <w:pPr>
        <w:pStyle w:val="ListParagraph"/>
        <w:numPr>
          <w:ilvl w:val="1"/>
          <w:numId w:val="23"/>
        </w:numPr>
      </w:pPr>
      <w:r>
        <w:t>Control the navigation of the UGV kit using the GUI controls on the dabble application.</w:t>
      </w:r>
    </w:p>
    <w:p w14:paraId="471414EF" w14:textId="6873F1A9" w:rsidR="006A0779" w:rsidRDefault="006A0779" w:rsidP="006A0779">
      <w:pPr>
        <w:pStyle w:val="ListParagraph"/>
        <w:ind w:left="792"/>
      </w:pPr>
    </w:p>
    <w:p w14:paraId="5136FC9E" w14:textId="196AD0E6" w:rsidR="006A0779" w:rsidRPr="00136E95" w:rsidRDefault="006A0779" w:rsidP="00DF39D6">
      <w:pPr>
        <w:pStyle w:val="ListParagraph"/>
        <w:ind w:left="792"/>
      </w:pPr>
      <w:r>
        <w:rPr>
          <w:noProof/>
        </w:rPr>
        <w:drawing>
          <wp:inline distT="0" distB="0" distL="0" distR="0" wp14:anchorId="049915CC" wp14:editId="4A50E393">
            <wp:extent cx="2587007" cy="1436914"/>
            <wp:effectExtent l="0" t="0" r="3810" b="0"/>
            <wp:docPr id="46" name="Picture 46" descr="A picture containing person, remote, ha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person, remote, hand&#10;&#10;Description automatically generated"/>
                    <pic:cNvPicPr/>
                  </pic:nvPicPr>
                  <pic:blipFill rotWithShape="1">
                    <a:blip r:embed="rId27"/>
                    <a:srcRect l="4375" r="8138"/>
                    <a:stretch/>
                  </pic:blipFill>
                  <pic:spPr bwMode="auto">
                    <a:xfrm>
                      <a:off x="0" y="0"/>
                      <a:ext cx="2608505" cy="1448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F39D6">
        <w:t xml:space="preserve">  </w:t>
      </w:r>
      <w:r w:rsidR="00DF39D6">
        <w:rPr>
          <w:noProof/>
        </w:rPr>
        <w:drawing>
          <wp:inline distT="0" distB="0" distL="0" distR="0" wp14:anchorId="3ED62D69" wp14:editId="0089DBF2">
            <wp:extent cx="2378528" cy="1431290"/>
            <wp:effectExtent l="0" t="0" r="317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r="10336"/>
                    <a:stretch/>
                  </pic:blipFill>
                  <pic:spPr bwMode="auto">
                    <a:xfrm>
                      <a:off x="0" y="0"/>
                      <a:ext cx="2391279" cy="1438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300DC3" w14:textId="2E98E9F0" w:rsidR="005A570C" w:rsidRDefault="005A570C" w:rsidP="00E74EAC">
      <w:pPr>
        <w:pStyle w:val="Heading1"/>
      </w:pPr>
      <w:bookmarkStart w:id="9" w:name="_Toc82690941"/>
      <w:bookmarkStart w:id="10" w:name="_Ref82784384"/>
      <w:r>
        <w:lastRenderedPageBreak/>
        <w:t>Exercise Programs</w:t>
      </w:r>
      <w:bookmarkEnd w:id="9"/>
      <w:bookmarkEnd w:id="10"/>
    </w:p>
    <w:p w14:paraId="3B536F5C" w14:textId="4B78B6D7" w:rsidR="005A570C" w:rsidRDefault="005A570C" w:rsidP="00E74EAC">
      <w:pPr>
        <w:pStyle w:val="Heading2"/>
      </w:pPr>
      <w:bookmarkStart w:id="11" w:name="_Toc82690942"/>
      <w:r w:rsidRPr="005A570C">
        <w:t>Navigation using ESP32 and Android Phone</w:t>
      </w:r>
      <w:bookmarkEnd w:id="11"/>
    </w:p>
    <w:p w14:paraId="54E4CED0" w14:textId="5DB8C9C7" w:rsidR="00DF39D6" w:rsidRDefault="00DF39D6" w:rsidP="00DF39D6">
      <w:pPr>
        <w:pStyle w:val="Heading3"/>
      </w:pPr>
      <w:r w:rsidRPr="00DF39D6">
        <w:t>C</w:t>
      </w:r>
      <w:r w:rsidRPr="00DF39D6">
        <w:t>onnection</w:t>
      </w:r>
      <w:r>
        <w:t xml:space="preserve"> diagram</w:t>
      </w:r>
      <w:r w:rsidRPr="00DF39D6">
        <w:t>:</w:t>
      </w:r>
    </w:p>
    <w:p w14:paraId="76DA9FFF" w14:textId="77777777" w:rsidR="00DF39D6" w:rsidRDefault="00DF39D6" w:rsidP="00DF39D6">
      <w:pPr>
        <w:keepNext/>
        <w:jc w:val="center"/>
      </w:pPr>
      <w:r>
        <w:rPr>
          <w:noProof/>
        </w:rPr>
        <w:drawing>
          <wp:inline distT="0" distB="0" distL="0" distR="0" wp14:anchorId="34CAA793" wp14:editId="377B203C">
            <wp:extent cx="5931508" cy="3832860"/>
            <wp:effectExtent l="19050" t="19050" r="12700" b="15240"/>
            <wp:docPr id="51" name="Picture 51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text, electronic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248" b="19596"/>
                    <a:stretch/>
                  </pic:blipFill>
                  <pic:spPr bwMode="auto">
                    <a:xfrm>
                      <a:off x="0" y="0"/>
                      <a:ext cx="5944160" cy="384103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1CB82" w14:textId="7B0A4045" w:rsidR="00DF39D6" w:rsidRPr="00DF39D6" w:rsidRDefault="00DF39D6" w:rsidP="00DF39D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Connection diagram</w:t>
      </w:r>
    </w:p>
    <w:p w14:paraId="5CC63ABD" w14:textId="77777777" w:rsidR="00DF39D6" w:rsidRDefault="00DF39D6" w:rsidP="00DF39D6">
      <w:pPr>
        <w:keepNext/>
        <w:jc w:val="center"/>
      </w:pPr>
      <w:r>
        <w:rPr>
          <w:noProof/>
        </w:rPr>
        <w:drawing>
          <wp:inline distT="0" distB="0" distL="0" distR="0" wp14:anchorId="3D1FA136" wp14:editId="22B6BF34">
            <wp:extent cx="2750820" cy="2080260"/>
            <wp:effectExtent l="19050" t="19050" r="11430" b="15240"/>
            <wp:docPr id="50" name="Picture 50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electronic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444" t="-6847" r="-4348" b="-3121"/>
                    <a:stretch/>
                  </pic:blipFill>
                  <pic:spPr bwMode="auto">
                    <a:xfrm>
                      <a:off x="0" y="0"/>
                      <a:ext cx="2754535" cy="2083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4A1EF0" w14:textId="77BD5021" w:rsidR="00DF39D6" w:rsidRDefault="00DF39D6" w:rsidP="00DF39D6">
      <w:pPr>
        <w:pStyle w:val="Caption"/>
      </w:pPr>
      <w:r w:rsidRPr="00DF39D6">
        <w:t xml:space="preserve">Figure </w:t>
      </w:r>
      <w:r w:rsidRPr="00DF39D6">
        <w:fldChar w:fldCharType="begin"/>
      </w:r>
      <w:r w:rsidRPr="00DF39D6">
        <w:instrText xml:space="preserve"> SEQ Figure \* ARABIC </w:instrText>
      </w:r>
      <w:r w:rsidRPr="00DF39D6">
        <w:fldChar w:fldCharType="separate"/>
      </w:r>
      <w:r w:rsidRPr="00DF39D6">
        <w:t>2</w:t>
      </w:r>
      <w:r w:rsidRPr="00DF39D6">
        <w:fldChar w:fldCharType="end"/>
      </w:r>
      <w:r w:rsidRPr="00DF39D6">
        <w:t xml:space="preserve"> - Pin diagram of L293D Motor driver IC</w:t>
      </w:r>
    </w:p>
    <w:p w14:paraId="34B7E798" w14:textId="01E00049" w:rsidR="00DF39D6" w:rsidRPr="00DF39D6" w:rsidRDefault="00DF39D6" w:rsidP="00DF39D6">
      <w:pPr>
        <w:pStyle w:val="Heading3"/>
      </w:pPr>
      <w:r>
        <w:t>Wiring description</w:t>
      </w:r>
    </w:p>
    <w:p w14:paraId="16AD1008" w14:textId="7CC637E0" w:rsidR="00DF39D6" w:rsidRDefault="00DF39D6" w:rsidP="00DF39D6">
      <w:pPr>
        <w:numPr>
          <w:ilvl w:val="0"/>
          <w:numId w:val="25"/>
        </w:numPr>
        <w:spacing w:after="13" w:line="247" w:lineRule="auto"/>
        <w:ind w:left="1701" w:right="-46" w:hanging="283"/>
        <w:jc w:val="both"/>
      </w:pPr>
      <w:bookmarkStart w:id="12" w:name="_Toc82690943"/>
      <w:r>
        <w:t xml:space="preserve">Refer the pin diagram of L293D motor </w:t>
      </w:r>
      <w:r>
        <w:t>driver IC</w:t>
      </w:r>
    </w:p>
    <w:p w14:paraId="575594E0" w14:textId="18B103E6" w:rsidR="00DF39D6" w:rsidRDefault="00DF39D6" w:rsidP="00DF39D6">
      <w:pPr>
        <w:numPr>
          <w:ilvl w:val="0"/>
          <w:numId w:val="25"/>
        </w:numPr>
        <w:spacing w:after="13" w:line="247" w:lineRule="auto"/>
        <w:ind w:left="1701" w:right="-46" w:hanging="283"/>
        <w:jc w:val="both"/>
      </w:pPr>
      <w:r>
        <w:lastRenderedPageBreak/>
        <w:t>Connect V</w:t>
      </w:r>
      <w:r>
        <w:t>CC</w:t>
      </w:r>
      <w:r>
        <w:t>1 pin to Vin pin on E</w:t>
      </w:r>
      <w:r>
        <w:t>SP</w:t>
      </w:r>
      <w:r>
        <w:t>32.</w:t>
      </w:r>
    </w:p>
    <w:p w14:paraId="093D422D" w14:textId="06990A28" w:rsidR="00DF39D6" w:rsidRDefault="00DF39D6" w:rsidP="00DF39D6">
      <w:pPr>
        <w:numPr>
          <w:ilvl w:val="0"/>
          <w:numId w:val="25"/>
        </w:numPr>
        <w:spacing w:after="13" w:line="247" w:lineRule="auto"/>
        <w:ind w:left="1701" w:right="-46" w:hanging="283"/>
        <w:jc w:val="both"/>
      </w:pPr>
      <w:r>
        <w:t xml:space="preserve">The input and enable </w:t>
      </w:r>
      <w:r>
        <w:t>pins (</w:t>
      </w:r>
      <w:r>
        <w:t>ENA, IN1, IN2, IN3, IN4 and ENB) of the L293D IC are connected to six E</w:t>
      </w:r>
      <w:r>
        <w:t>SP</w:t>
      </w:r>
      <w:r>
        <w:t xml:space="preserve">32 digital output </w:t>
      </w:r>
      <w:r>
        <w:t>pins (</w:t>
      </w:r>
      <w:r>
        <w:t>14, 16, 17, 18, 19 and 15).</w:t>
      </w:r>
    </w:p>
    <w:p w14:paraId="0E2078F0" w14:textId="0D6B15C0" w:rsidR="00DF39D6" w:rsidRDefault="00DF39D6" w:rsidP="00DF39D6">
      <w:pPr>
        <w:numPr>
          <w:ilvl w:val="0"/>
          <w:numId w:val="25"/>
        </w:numPr>
        <w:spacing w:after="13" w:line="247" w:lineRule="auto"/>
        <w:ind w:left="1701" w:right="-46" w:hanging="283"/>
        <w:jc w:val="both"/>
      </w:pPr>
      <w:r>
        <w:t xml:space="preserve">Connect one motor across </w:t>
      </w:r>
      <w:r>
        <w:t xml:space="preserve">the </w:t>
      </w:r>
      <w:r>
        <w:t xml:space="preserve">OUT1 &amp; OUT2 </w:t>
      </w:r>
      <w:r>
        <w:t xml:space="preserve">pins of IC </w:t>
      </w:r>
      <w:r>
        <w:t xml:space="preserve">and the other motor across </w:t>
      </w:r>
      <w:r>
        <w:t xml:space="preserve">the </w:t>
      </w:r>
      <w:r>
        <w:t>OUT3 &amp; OUT4</w:t>
      </w:r>
      <w:r>
        <w:t xml:space="preserve"> pins of IC.</w:t>
      </w:r>
    </w:p>
    <w:p w14:paraId="0ECC58B2" w14:textId="154AB9D8" w:rsidR="00DF39D6" w:rsidRDefault="00DF39D6" w:rsidP="00DF39D6">
      <w:pPr>
        <w:numPr>
          <w:ilvl w:val="0"/>
          <w:numId w:val="25"/>
        </w:numPr>
        <w:spacing w:after="13" w:line="247" w:lineRule="auto"/>
        <w:ind w:left="1701" w:right="-46" w:hanging="283"/>
        <w:jc w:val="both"/>
      </w:pPr>
      <w:r>
        <w:t>Connect external 9V battery to the V</w:t>
      </w:r>
      <w:r>
        <w:t>CC</w:t>
      </w:r>
      <w:r>
        <w:t>2 pin of L293D motor driver IC</w:t>
      </w:r>
      <w:r>
        <w:t>.</w:t>
      </w:r>
    </w:p>
    <w:p w14:paraId="7496C822" w14:textId="14C97E6A" w:rsidR="00DF39D6" w:rsidRDefault="00DF39D6" w:rsidP="00DF39D6">
      <w:pPr>
        <w:numPr>
          <w:ilvl w:val="0"/>
          <w:numId w:val="25"/>
        </w:numPr>
        <w:spacing w:after="13" w:line="247" w:lineRule="auto"/>
        <w:ind w:left="1701" w:right="-46" w:hanging="283"/>
        <w:jc w:val="both"/>
      </w:pPr>
      <w:r>
        <w:t>Connect external GND pin battery to the GND pin of L293D motor driver IC</w:t>
      </w:r>
      <w:r>
        <w:t>.</w:t>
      </w:r>
    </w:p>
    <w:p w14:paraId="7E0361AF" w14:textId="191B0F96" w:rsidR="00DF39D6" w:rsidRDefault="00DF39D6" w:rsidP="00DF39D6">
      <w:pPr>
        <w:numPr>
          <w:ilvl w:val="0"/>
          <w:numId w:val="25"/>
        </w:numPr>
        <w:spacing w:after="13" w:line="247" w:lineRule="auto"/>
        <w:ind w:left="1701" w:right="-46" w:hanging="283"/>
        <w:jc w:val="both"/>
      </w:pPr>
      <w:r>
        <w:t xml:space="preserve">Go to </w:t>
      </w:r>
      <w:r>
        <w:t>Arduino</w:t>
      </w:r>
      <w:r>
        <w:t xml:space="preserve"> IDE and Write the following code</w:t>
      </w:r>
      <w:r>
        <w:t>:</w:t>
      </w:r>
    </w:p>
    <w:p w14:paraId="3E319E6C" w14:textId="2727C39F" w:rsidR="00DF39D6" w:rsidRDefault="00DF39D6" w:rsidP="00DF39D6">
      <w:pPr>
        <w:spacing w:after="13" w:line="247" w:lineRule="auto"/>
        <w:ind w:left="1701" w:right="-46" w:hanging="283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3B8867FB" wp14:editId="5478E266">
                <wp:extent cx="5173980" cy="655320"/>
                <wp:effectExtent l="0" t="0" r="26670" b="1143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3980" cy="655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9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EC8470" w14:textId="7368DDF5" w:rsidR="00DF39D6" w:rsidRDefault="00DF39D6">
                            <w:hyperlink r:id="rId31" w:history="1">
                              <w:r w:rsidRPr="00DF39D6">
                                <w:rPr>
                                  <w:rStyle w:val="Hyperlink"/>
                                </w:rPr>
                                <w:t>https://github.com/sachinomdubey/Projects/blob/main/Autonomous%20Navigation/ESP32/IDE/UGV_navigation_using_android_phone/Codes/UGV_navigation_using_android_phone.ino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B8867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07.4pt;height:5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" strokecolor="#cfcdcd [2894]">
                <v:textbox>
                  <w:txbxContent>
                    <w:p w14:paraId="0EEC8470" w14:textId="7368DDF5" w:rsidR="00DF39D6" w:rsidRDefault="00DF39D6">
                      <w:hyperlink r:id="rId32" w:history="1">
                        <w:r w:rsidRPr="00DF39D6">
                          <w:rPr>
                            <w:rStyle w:val="Hyperlink"/>
                          </w:rPr>
                          <w:t>https://github.com/sachinomdubey/Projects/blob/main/Autonomous%20Navigation/ESP32/IDE/UGV_navigation_using_android_phone/Codes/UGV_navigation_using_android_phone.ino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027BAF29" w14:textId="43023FB9" w:rsidR="00DF39D6" w:rsidRDefault="00DF39D6" w:rsidP="00DF39D6">
      <w:pPr>
        <w:numPr>
          <w:ilvl w:val="0"/>
          <w:numId w:val="25"/>
        </w:numPr>
        <w:spacing w:after="13" w:line="247" w:lineRule="auto"/>
        <w:ind w:left="1701" w:right="-46" w:hanging="283"/>
        <w:jc w:val="both"/>
      </w:pPr>
      <w:r>
        <w:t xml:space="preserve">Click on Compile and Upload the code </w:t>
      </w:r>
      <w:r>
        <w:t>to” DOIT</w:t>
      </w:r>
      <w:r>
        <w:t xml:space="preserve"> ESP32 DEVKITV1”.</w:t>
      </w:r>
    </w:p>
    <w:p w14:paraId="5DFB758F" w14:textId="1001862B" w:rsidR="00DF39D6" w:rsidRDefault="00DF39D6" w:rsidP="00DF39D6">
      <w:pPr>
        <w:numPr>
          <w:ilvl w:val="0"/>
          <w:numId w:val="25"/>
        </w:numPr>
        <w:spacing w:after="13" w:line="247" w:lineRule="auto"/>
        <w:ind w:left="1701" w:right="-46" w:hanging="283"/>
        <w:jc w:val="both"/>
      </w:pPr>
      <w:r>
        <w:t xml:space="preserve">Now open Dabble app search for </w:t>
      </w:r>
      <w:r>
        <w:t>Bluetooth</w:t>
      </w:r>
      <w:r>
        <w:t xml:space="preserve"> devices and </w:t>
      </w:r>
      <w:r>
        <w:t>Select” MyEsp</w:t>
      </w:r>
      <w:r>
        <w:t>32” and connect it.</w:t>
      </w:r>
    </w:p>
    <w:p w14:paraId="110376A9" w14:textId="56CAE54B" w:rsidR="00DF39D6" w:rsidRDefault="00DF39D6" w:rsidP="00DF39D6">
      <w:pPr>
        <w:numPr>
          <w:ilvl w:val="0"/>
          <w:numId w:val="25"/>
        </w:numPr>
        <w:spacing w:after="13" w:line="247" w:lineRule="auto"/>
        <w:ind w:left="1701" w:right="-46" w:hanging="283"/>
        <w:jc w:val="both"/>
      </w:pPr>
      <w:r>
        <w:t xml:space="preserve">After connecting click on </w:t>
      </w:r>
      <w:r>
        <w:t>Gamepad</w:t>
      </w:r>
      <w:r>
        <w:t xml:space="preserve"> Icon and you will get control panel.</w:t>
      </w:r>
    </w:p>
    <w:p w14:paraId="40CB623C" w14:textId="79B4BFCE" w:rsidR="00DF39D6" w:rsidRDefault="00DF39D6" w:rsidP="00DF39D6">
      <w:pPr>
        <w:pStyle w:val="Heading3"/>
      </w:pPr>
      <w:r>
        <w:t>Codes (GitHub link)</w:t>
      </w:r>
    </w:p>
    <w:p w14:paraId="262F32E8" w14:textId="798DEC4B" w:rsidR="00DF39D6" w:rsidRPr="00DF39D6" w:rsidRDefault="00DF39D6" w:rsidP="00DF39D6">
      <w:pPr>
        <w:ind w:left="709"/>
      </w:pPr>
      <w:r>
        <w:rPr>
          <w:noProof/>
        </w:rPr>
        <mc:AlternateContent>
          <mc:Choice Requires="wps">
            <w:drawing>
              <wp:inline distT="0" distB="0" distL="0" distR="0" wp14:anchorId="54AEE298" wp14:editId="6AC78CC4">
                <wp:extent cx="5250180" cy="472440"/>
                <wp:effectExtent l="0" t="0" r="26670" b="22860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0180" cy="472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9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0ED5D4" w14:textId="594D2484" w:rsidR="00DF39D6" w:rsidRDefault="00DF39D6" w:rsidP="00DF39D6">
                            <w:hyperlink r:id="rId33" w:history="1">
                              <w:r w:rsidRPr="00DF39D6">
                                <w:rPr>
                                  <w:rStyle w:val="Hyperlink"/>
                                </w:rPr>
                                <w:t>https://github.com/sachinomdubey/Projects/tree/main/Autonomous%20Navigation/ESP32/IDE/UGV_navigation_using_android_phone/Code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AEE298" id="_x0000_s1027" type="#_x0000_t202" style="width:413.4pt;height:3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" strokecolor="#cfcdcd [2894]">
                <v:textbox>
                  <w:txbxContent>
                    <w:p w14:paraId="7E0ED5D4" w14:textId="594D2484" w:rsidR="00DF39D6" w:rsidRDefault="00DF39D6" w:rsidP="00DF39D6">
                      <w:hyperlink r:id="rId34" w:history="1">
                        <w:r w:rsidRPr="00DF39D6">
                          <w:rPr>
                            <w:rStyle w:val="Hyperlink"/>
                          </w:rPr>
                          <w:t>https://github.com/sachinomdubey/Projects/tree/main/Autonomous%20Navigation/ESP32/IDE/UGV_navigation_using_android_phone/Codes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70EF0D55" w14:textId="06E404BF" w:rsidR="005A570C" w:rsidRDefault="005A570C" w:rsidP="00E74EAC">
      <w:pPr>
        <w:pStyle w:val="Heading2"/>
      </w:pPr>
      <w:r w:rsidRPr="005A570C">
        <w:t xml:space="preserve">Navigation using </w:t>
      </w:r>
      <w:r>
        <w:t xml:space="preserve">Vaman, </w:t>
      </w:r>
      <w:r w:rsidRPr="005A570C">
        <w:t xml:space="preserve">ESP32 </w:t>
      </w:r>
      <w:r w:rsidR="00DF39D6">
        <w:t>and</w:t>
      </w:r>
      <w:r w:rsidRPr="005A570C">
        <w:t xml:space="preserve"> Android Phone</w:t>
      </w:r>
      <w:bookmarkEnd w:id="12"/>
    </w:p>
    <w:p w14:paraId="051E27F1" w14:textId="035C4F21" w:rsidR="005A570C" w:rsidRPr="005A570C" w:rsidRDefault="005A570C" w:rsidP="00E74EAC">
      <w:pPr>
        <w:pStyle w:val="Heading2"/>
      </w:pPr>
      <w:bookmarkStart w:id="13" w:name="_Toc82690944"/>
      <w:r>
        <w:t>Beacon tracking using ESP32</w:t>
      </w:r>
      <w:bookmarkEnd w:id="13"/>
    </w:p>
    <w:p w14:paraId="36A89915" w14:textId="3B226750" w:rsidR="005A570C" w:rsidRPr="005A570C" w:rsidRDefault="005A570C" w:rsidP="00E74EAC">
      <w:pPr>
        <w:pStyle w:val="Heading2"/>
      </w:pPr>
      <w:bookmarkStart w:id="14" w:name="_Toc82690945"/>
      <w:r>
        <w:t>Beacon tracking using Vaman and ESP32</w:t>
      </w:r>
      <w:bookmarkEnd w:id="14"/>
    </w:p>
    <w:p w14:paraId="5B9BDDF5" w14:textId="77777777" w:rsidR="005A570C" w:rsidRPr="005A570C" w:rsidRDefault="005A570C" w:rsidP="005A570C"/>
    <w:p w14:paraId="3B6619A0" w14:textId="77777777" w:rsidR="002150BA" w:rsidRPr="002150BA" w:rsidRDefault="002150BA" w:rsidP="002150BA"/>
    <w:sectPr w:rsidR="002150BA" w:rsidRPr="002150BA" w:rsidSect="00DF39D6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6" w:h="16838"/>
      <w:pgMar w:top="1440" w:right="1440" w:bottom="1418" w:left="1440" w:header="568" w:footer="708" w:gutter="0"/>
      <w:pgBorders w:offsetFrom="page">
        <w:top w:val="single" w:sz="4" w:space="24" w:color="D0CECE" w:themeColor="background2" w:themeShade="E6"/>
        <w:left w:val="single" w:sz="4" w:space="24" w:color="D0CECE" w:themeColor="background2" w:themeShade="E6"/>
        <w:bottom w:val="single" w:sz="4" w:space="24" w:color="D0CECE" w:themeColor="background2" w:themeShade="E6"/>
        <w:right w:val="single" w:sz="4" w:space="24" w:color="D0CECE" w:themeColor="background2" w:themeShade="E6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43EA5" w14:textId="77777777" w:rsidR="00800FB0" w:rsidRDefault="00800FB0" w:rsidP="000F31EB">
      <w:pPr>
        <w:spacing w:after="0" w:line="240" w:lineRule="auto"/>
      </w:pPr>
      <w:r>
        <w:separator/>
      </w:r>
    </w:p>
  </w:endnote>
  <w:endnote w:type="continuationSeparator" w:id="0">
    <w:p w14:paraId="022E7AEB" w14:textId="77777777" w:rsidR="00800FB0" w:rsidRDefault="00800FB0" w:rsidP="000F31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1209F" w14:textId="77777777" w:rsidR="00DF39D6" w:rsidRDefault="00DF39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75347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DF9F63" w14:textId="265D28E2" w:rsidR="00F62966" w:rsidRDefault="00F629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424A3B" w14:textId="77777777" w:rsidR="00F62966" w:rsidRDefault="00F629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3F3A1" w14:textId="77777777" w:rsidR="00DF39D6" w:rsidRDefault="00DF39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AA1C9" w14:textId="77777777" w:rsidR="00800FB0" w:rsidRDefault="00800FB0" w:rsidP="000F31EB">
      <w:pPr>
        <w:spacing w:after="0" w:line="240" w:lineRule="auto"/>
      </w:pPr>
      <w:r>
        <w:separator/>
      </w:r>
    </w:p>
  </w:footnote>
  <w:footnote w:type="continuationSeparator" w:id="0">
    <w:p w14:paraId="016D0E5D" w14:textId="77777777" w:rsidR="00800FB0" w:rsidRDefault="00800FB0" w:rsidP="000F31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24498" w14:textId="77777777" w:rsidR="00DF39D6" w:rsidRDefault="00DF39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774" w:type="dxa"/>
      <w:tblInd w:w="-856" w:type="dxa"/>
      <w:tblBorders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6266"/>
    </w:tblGrid>
    <w:tr w:rsidR="000F31EB" w14:paraId="6D312B37" w14:textId="77777777" w:rsidTr="00F62966">
      <w:trPr>
        <w:trHeight w:val="841"/>
      </w:trPr>
      <w:tc>
        <w:tcPr>
          <w:tcW w:w="4508" w:type="dxa"/>
          <w:tcBorders>
            <w:top w:val="single" w:sz="4" w:space="0" w:color="AEAAAA" w:themeColor="background2" w:themeShade="BF"/>
            <w:left w:val="single" w:sz="4" w:space="0" w:color="AEAAAA" w:themeColor="background2" w:themeShade="BF"/>
            <w:bottom w:val="single" w:sz="4" w:space="0" w:color="AEAAAA" w:themeColor="background2" w:themeShade="BF"/>
          </w:tcBorders>
          <w:vAlign w:val="center"/>
        </w:tcPr>
        <w:p w14:paraId="3E4CAE90" w14:textId="6489CF71" w:rsidR="000F31EB" w:rsidRDefault="000F31EB" w:rsidP="00F62966">
          <w:pPr>
            <w:pStyle w:val="Header"/>
          </w:pPr>
          <w:r>
            <w:rPr>
              <w:noProof/>
            </w:rPr>
            <w:drawing>
              <wp:inline distT="0" distB="0" distL="0" distR="0" wp14:anchorId="15E7FEE4" wp14:editId="71B2DBC6">
                <wp:extent cx="1348740" cy="414066"/>
                <wp:effectExtent l="0" t="0" r="3810" b="5080"/>
                <wp:docPr id="36" name="Picture 36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 descr="Text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6901" cy="4288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66" w:type="dxa"/>
          <w:tcBorders>
            <w:top w:val="single" w:sz="4" w:space="0" w:color="AEAAAA" w:themeColor="background2" w:themeShade="BF"/>
            <w:bottom w:val="single" w:sz="4" w:space="0" w:color="AEAAAA" w:themeColor="background2" w:themeShade="BF"/>
            <w:right w:val="single" w:sz="4" w:space="0" w:color="AEAAAA" w:themeColor="background2" w:themeShade="BF"/>
          </w:tcBorders>
          <w:vAlign w:val="center"/>
        </w:tcPr>
        <w:p w14:paraId="1ED1AEF2" w14:textId="782C74CE" w:rsidR="000F31EB" w:rsidRDefault="000F31EB" w:rsidP="00F62966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5C8A018A" wp14:editId="33EC3478">
                <wp:extent cx="1404747" cy="368228"/>
                <wp:effectExtent l="0" t="0" r="5080" b="0"/>
                <wp:docPr id="37" name="Picture 37" descr="Text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 descr="Text&#10;&#10;Description automatically generated with medium confidence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02145" cy="3937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0BCBFB8" w14:textId="77777777" w:rsidR="000F31EB" w:rsidRDefault="000F31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371D0" w14:textId="77777777" w:rsidR="00DF39D6" w:rsidRDefault="00DF39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4772E"/>
    <w:multiLevelType w:val="hybridMultilevel"/>
    <w:tmpl w:val="ED628E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B3952"/>
    <w:multiLevelType w:val="hybridMultilevel"/>
    <w:tmpl w:val="7B8AE9F8"/>
    <w:lvl w:ilvl="0" w:tplc="61C63E1E">
      <w:start w:val="1"/>
      <w:numFmt w:val="decimal"/>
      <w:lvlText w:val="%1)"/>
      <w:lvlJc w:val="left"/>
      <w:pPr>
        <w:ind w:left="583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7DB04256">
      <w:start w:val="1"/>
      <w:numFmt w:val="lowerLetter"/>
      <w:lvlText w:val="%2"/>
      <w:lvlJc w:val="left"/>
      <w:pPr>
        <w:ind w:left="122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69DEFB40">
      <w:start w:val="1"/>
      <w:numFmt w:val="lowerRoman"/>
      <w:lvlText w:val="%3"/>
      <w:lvlJc w:val="left"/>
      <w:pPr>
        <w:ind w:left="194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B78BB8E">
      <w:start w:val="1"/>
      <w:numFmt w:val="decimal"/>
      <w:lvlText w:val="%4"/>
      <w:lvlJc w:val="left"/>
      <w:pPr>
        <w:ind w:left="266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D812BD78">
      <w:start w:val="1"/>
      <w:numFmt w:val="lowerLetter"/>
      <w:lvlText w:val="%5"/>
      <w:lvlJc w:val="left"/>
      <w:pPr>
        <w:ind w:left="338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B722480">
      <w:start w:val="1"/>
      <w:numFmt w:val="lowerRoman"/>
      <w:lvlText w:val="%6"/>
      <w:lvlJc w:val="left"/>
      <w:pPr>
        <w:ind w:left="410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C2419E0">
      <w:start w:val="1"/>
      <w:numFmt w:val="decimal"/>
      <w:lvlText w:val="%7"/>
      <w:lvlJc w:val="left"/>
      <w:pPr>
        <w:ind w:left="482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1BBEBCB4">
      <w:start w:val="1"/>
      <w:numFmt w:val="lowerLetter"/>
      <w:lvlText w:val="%8"/>
      <w:lvlJc w:val="left"/>
      <w:pPr>
        <w:ind w:left="554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E2AC5F06">
      <w:start w:val="1"/>
      <w:numFmt w:val="lowerRoman"/>
      <w:lvlText w:val="%9"/>
      <w:lvlJc w:val="left"/>
      <w:pPr>
        <w:ind w:left="626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10A11301"/>
    <w:multiLevelType w:val="hybridMultilevel"/>
    <w:tmpl w:val="DF58ED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75745"/>
    <w:multiLevelType w:val="hybridMultilevel"/>
    <w:tmpl w:val="ECA4D4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A3308"/>
    <w:multiLevelType w:val="hybridMultilevel"/>
    <w:tmpl w:val="FA704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74541"/>
    <w:multiLevelType w:val="hybridMultilevel"/>
    <w:tmpl w:val="E88E4E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7083E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B97713E"/>
    <w:multiLevelType w:val="multilevel"/>
    <w:tmpl w:val="59BA9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1000C67"/>
    <w:multiLevelType w:val="multilevel"/>
    <w:tmpl w:val="1C1602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2CC0921"/>
    <w:multiLevelType w:val="hybridMultilevel"/>
    <w:tmpl w:val="C6F2BF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065"/>
    <w:multiLevelType w:val="hybridMultilevel"/>
    <w:tmpl w:val="3DD6C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753EFF"/>
    <w:multiLevelType w:val="hybridMultilevel"/>
    <w:tmpl w:val="EB687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407F8F"/>
    <w:multiLevelType w:val="multilevel"/>
    <w:tmpl w:val="F77262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4F36472"/>
    <w:multiLevelType w:val="hybridMultilevel"/>
    <w:tmpl w:val="40A429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CE76B0"/>
    <w:multiLevelType w:val="hybridMultilevel"/>
    <w:tmpl w:val="366C1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B162E0"/>
    <w:multiLevelType w:val="hybridMultilevel"/>
    <w:tmpl w:val="D5027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AF001B"/>
    <w:multiLevelType w:val="hybridMultilevel"/>
    <w:tmpl w:val="7E2E3F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430512"/>
    <w:multiLevelType w:val="multilevel"/>
    <w:tmpl w:val="9C08906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34D0A3A"/>
    <w:multiLevelType w:val="hybridMultilevel"/>
    <w:tmpl w:val="FB769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883397"/>
    <w:multiLevelType w:val="multilevel"/>
    <w:tmpl w:val="F77262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0EC1AC2"/>
    <w:multiLevelType w:val="multilevel"/>
    <w:tmpl w:val="F77262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59B2E73"/>
    <w:multiLevelType w:val="hybridMultilevel"/>
    <w:tmpl w:val="6E4CCE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BEF6E77"/>
    <w:multiLevelType w:val="hybridMultilevel"/>
    <w:tmpl w:val="E88E4E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51190B"/>
    <w:multiLevelType w:val="hybridMultilevel"/>
    <w:tmpl w:val="CB447A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D0805"/>
    <w:multiLevelType w:val="hybridMultilevel"/>
    <w:tmpl w:val="BEA68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22"/>
  </w:num>
  <w:num w:numId="4">
    <w:abstractNumId w:val="23"/>
  </w:num>
  <w:num w:numId="5">
    <w:abstractNumId w:val="5"/>
  </w:num>
  <w:num w:numId="6">
    <w:abstractNumId w:val="16"/>
  </w:num>
  <w:num w:numId="7">
    <w:abstractNumId w:val="6"/>
  </w:num>
  <w:num w:numId="8">
    <w:abstractNumId w:val="17"/>
  </w:num>
  <w:num w:numId="9">
    <w:abstractNumId w:val="15"/>
  </w:num>
  <w:num w:numId="10">
    <w:abstractNumId w:val="4"/>
  </w:num>
  <w:num w:numId="11">
    <w:abstractNumId w:val="14"/>
  </w:num>
  <w:num w:numId="12">
    <w:abstractNumId w:val="10"/>
  </w:num>
  <w:num w:numId="13">
    <w:abstractNumId w:val="18"/>
  </w:num>
  <w:num w:numId="14">
    <w:abstractNumId w:val="21"/>
  </w:num>
  <w:num w:numId="15">
    <w:abstractNumId w:val="24"/>
  </w:num>
  <w:num w:numId="16">
    <w:abstractNumId w:val="7"/>
  </w:num>
  <w:num w:numId="17">
    <w:abstractNumId w:val="9"/>
  </w:num>
  <w:num w:numId="18">
    <w:abstractNumId w:val="2"/>
  </w:num>
  <w:num w:numId="19">
    <w:abstractNumId w:val="0"/>
  </w:num>
  <w:num w:numId="20">
    <w:abstractNumId w:val="13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2"/>
  </w:num>
  <w:num w:numId="24">
    <w:abstractNumId w:val="20"/>
  </w:num>
  <w:num w:numId="25">
    <w:abstractNumId w:val="19"/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TQ1MzUxtDQzMrFQ0lEKTi0uzszPAykwqgUASvF4ECwAAAA="/>
  </w:docVars>
  <w:rsids>
    <w:rsidRoot w:val="00965276"/>
    <w:rsid w:val="000059F9"/>
    <w:rsid w:val="0001646F"/>
    <w:rsid w:val="00064E64"/>
    <w:rsid w:val="00077910"/>
    <w:rsid w:val="000F31EB"/>
    <w:rsid w:val="00136E95"/>
    <w:rsid w:val="002150BA"/>
    <w:rsid w:val="00231F41"/>
    <w:rsid w:val="003C3584"/>
    <w:rsid w:val="004D07EC"/>
    <w:rsid w:val="00564519"/>
    <w:rsid w:val="005A570C"/>
    <w:rsid w:val="00635A67"/>
    <w:rsid w:val="006A0779"/>
    <w:rsid w:val="006A33CB"/>
    <w:rsid w:val="00800FB0"/>
    <w:rsid w:val="008239EC"/>
    <w:rsid w:val="00890BAE"/>
    <w:rsid w:val="008E4526"/>
    <w:rsid w:val="00965276"/>
    <w:rsid w:val="00A12DC2"/>
    <w:rsid w:val="00A563C8"/>
    <w:rsid w:val="00A564CE"/>
    <w:rsid w:val="00D52C2D"/>
    <w:rsid w:val="00D9071C"/>
    <w:rsid w:val="00DF39D6"/>
    <w:rsid w:val="00E74EAC"/>
    <w:rsid w:val="00E82687"/>
    <w:rsid w:val="00F62966"/>
    <w:rsid w:val="00F7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FB23BA"/>
  <w15:chartTrackingRefBased/>
  <w15:docId w15:val="{E5FDACA3-B523-4122-8509-8A4258A84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584"/>
  </w:style>
  <w:style w:type="paragraph" w:styleId="Heading1">
    <w:name w:val="heading 1"/>
    <w:basedOn w:val="Normal"/>
    <w:next w:val="Normal"/>
    <w:link w:val="Heading1Char"/>
    <w:uiPriority w:val="9"/>
    <w:qFormat/>
    <w:rsid w:val="00E74EAC"/>
    <w:pPr>
      <w:keepNext/>
      <w:keepLines/>
      <w:numPr>
        <w:numId w:val="8"/>
      </w:numPr>
      <w:spacing w:before="240" w:after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E74EAC"/>
    <w:pPr>
      <w:numPr>
        <w:ilvl w:val="1"/>
      </w:numPr>
      <w:ind w:left="993" w:hanging="633"/>
      <w:outlineLvl w:val="1"/>
    </w:pPr>
    <w:rPr>
      <w:sz w:val="28"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DF39D6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39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4E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4EA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96527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2150B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150B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50B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150BA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150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50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635A67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74EAC"/>
  </w:style>
  <w:style w:type="paragraph" w:styleId="Header">
    <w:name w:val="header"/>
    <w:basedOn w:val="Normal"/>
    <w:link w:val="HeaderChar"/>
    <w:uiPriority w:val="99"/>
    <w:unhideWhenUsed/>
    <w:rsid w:val="000F31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EB"/>
  </w:style>
  <w:style w:type="paragraph" w:styleId="Footer">
    <w:name w:val="footer"/>
    <w:basedOn w:val="Normal"/>
    <w:link w:val="FooterChar"/>
    <w:uiPriority w:val="99"/>
    <w:unhideWhenUsed/>
    <w:rsid w:val="000F31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EB"/>
  </w:style>
  <w:style w:type="table" w:styleId="TableGrid">
    <w:name w:val="Table Grid"/>
    <w:basedOn w:val="TableNormal"/>
    <w:uiPriority w:val="39"/>
    <w:rsid w:val="000F31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DF39D6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F39D6"/>
    <w:pPr>
      <w:spacing w:after="200" w:line="240" w:lineRule="auto"/>
      <w:jc w:val="center"/>
    </w:pPr>
    <w:rPr>
      <w:color w:val="44546A" w:themeColor="text2"/>
    </w:rPr>
  </w:style>
  <w:style w:type="character" w:customStyle="1" w:styleId="Heading4Char">
    <w:name w:val="Heading 4 Char"/>
    <w:basedOn w:val="DefaultParagraphFont"/>
    <w:link w:val="Heading4"/>
    <w:uiPriority w:val="9"/>
    <w:rsid w:val="00DF39D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3.xml"/><Relationship Id="rId21" Type="http://schemas.openxmlformats.org/officeDocument/2006/relationships/image" Target="media/image14.png"/><Relationship Id="rId34" Type="http://schemas.openxmlformats.org/officeDocument/2006/relationships/hyperlink" Target="https://github.com/sachinomdubey/Projects/tree/main/Autonomous%20Navigation/ESP32/IDE/UGV_navigation_using_android_phone/Codes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hyperlink" Target="https://github.com/sachinomdubey/Projects/blob/main/Autonomous%20Navigation/ESP32/IDE/UGV_navigation_using_android_phone/Codes/UGV_navigation_using_android_phone.ino" TargetMode="Externa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hyperlink" Target="https://github.com/sachinomdubey/Projects/blob/main/Autonomous%20Navigation/ESP32/IDE/UGV_navigation_using_android_phone/Codes/UGV_navigation_using_android_phone.in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github.com/sachinomdubey/Projects/tree/main/Autonomous%20Navigation/ESP32/IDE/UGV_navigation_using_android_phone/Codes" TargetMode="External"/><Relationship Id="rId38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5.png"/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B314E-E639-4F29-A610-64EC831D2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5</TotalTime>
  <Pages>14</Pages>
  <Words>1247</Words>
  <Characters>711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kumar Dubey</dc:creator>
  <cp:keywords/>
  <dc:description/>
  <cp:lastModifiedBy>Sachinkumar Dubey</cp:lastModifiedBy>
  <cp:revision>8</cp:revision>
  <dcterms:created xsi:type="dcterms:W3CDTF">2021-03-12T06:19:00Z</dcterms:created>
  <dcterms:modified xsi:type="dcterms:W3CDTF">2021-09-19T07:45:00Z</dcterms:modified>
</cp:coreProperties>
</file>